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BDEB44F" w14:textId="02C37AA6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color w:val="auto"/>
        </w:rPr>
        <w:t xml:space="preserve">CSCI </w:t>
      </w:r>
      <w:r w:rsidR="00846E93" w:rsidRPr="00C078CC">
        <w:rPr>
          <w:rFonts w:eastAsia="Times New Roman"/>
          <w:color w:val="auto"/>
        </w:rPr>
        <w:t>230</w:t>
      </w:r>
      <w:r w:rsidRPr="00C078CC">
        <w:rPr>
          <w:rFonts w:eastAsia="Times New Roman"/>
          <w:color w:val="auto"/>
        </w:rPr>
        <w:t xml:space="preserve"> </w:t>
      </w:r>
      <w:r w:rsidR="002C2D6D" w:rsidRPr="00C078CC">
        <w:rPr>
          <w:rFonts w:eastAsia="Times New Roman"/>
          <w:color w:val="auto"/>
        </w:rPr>
        <w:t>PA</w:t>
      </w:r>
      <w:r w:rsidRPr="00C078CC">
        <w:rPr>
          <w:rFonts w:eastAsia="Times New Roman"/>
          <w:color w:val="auto"/>
        </w:rPr>
        <w:t xml:space="preserve"> </w:t>
      </w:r>
      <w:r w:rsidR="00D0418F">
        <w:rPr>
          <w:rFonts w:eastAsia="Times New Roman"/>
          <w:color w:val="auto"/>
        </w:rPr>
        <w:t>11</w:t>
      </w:r>
      <w:r w:rsidRPr="00C078CC">
        <w:rPr>
          <w:rFonts w:eastAsia="Times New Roman"/>
          <w:color w:val="auto"/>
        </w:rPr>
        <w:t xml:space="preserve"> Submission</w:t>
      </w:r>
    </w:p>
    <w:p w14:paraId="09B81CB6" w14:textId="1B3FF816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color w:val="auto"/>
          <w:sz w:val="28"/>
          <w:szCs w:val="28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Due Date</w:t>
      </w:r>
      <w:r w:rsidR="00293D23" w:rsidRPr="00C078CC">
        <w:rPr>
          <w:rFonts w:eastAsia="Times New Roman"/>
          <w:b w:val="0"/>
          <w:color w:val="auto"/>
          <w:sz w:val="28"/>
          <w:szCs w:val="28"/>
        </w:rPr>
        <w:t xml:space="preserve">: </w:t>
      </w:r>
      <w:r w:rsidR="005A5012" w:rsidRPr="00C078CC">
        <w:rPr>
          <w:rFonts w:eastAsia="Times New Roman"/>
          <w:b w:val="0"/>
          <w:color w:val="auto"/>
          <w:sz w:val="28"/>
          <w:szCs w:val="28"/>
          <w:u w:val="single"/>
        </w:rPr>
        <w:t>##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</w:t>
      </w:r>
      <w:r w:rsidR="005A5012" w:rsidRPr="00C078CC">
        <w:rPr>
          <w:rFonts w:eastAsia="Times New Roman"/>
          <w:b w:val="0"/>
          <w:color w:val="auto"/>
          <w:sz w:val="28"/>
          <w:szCs w:val="28"/>
          <w:u w:val="single"/>
        </w:rPr>
        <w:t>##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202</w:t>
      </w:r>
      <w:r w:rsidR="00846E93" w:rsidRPr="00C078CC">
        <w:rPr>
          <w:rFonts w:eastAsia="Times New Roman"/>
          <w:b w:val="0"/>
          <w:color w:val="auto"/>
          <w:sz w:val="28"/>
          <w:szCs w:val="28"/>
          <w:u w:val="single"/>
        </w:rPr>
        <w:t>2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 xml:space="preserve"> </w:t>
      </w:r>
      <w:r w:rsidRPr="00C078CC">
        <w:rPr>
          <w:rFonts w:eastAsia="Times New Roman"/>
          <w:b w:val="0"/>
          <w:color w:val="auto"/>
          <w:sz w:val="28"/>
          <w:szCs w:val="28"/>
        </w:rPr>
        <w:t>Late (date and time):_________________</w:t>
      </w:r>
    </w:p>
    <w:p w14:paraId="773215B5" w14:textId="47F90162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Name(s):</w:t>
      </w:r>
      <w:r w:rsidR="00524598" w:rsidRPr="00C078CC">
        <w:rPr>
          <w:rFonts w:eastAsia="Times New Roman"/>
          <w:b w:val="0"/>
          <w:color w:val="auto"/>
          <w:sz w:val="28"/>
          <w:szCs w:val="28"/>
        </w:rPr>
        <w:t xml:space="preserve"> </w:t>
      </w:r>
      <w:r w:rsidR="00E35349" w:rsidRPr="00C078CC">
        <w:rPr>
          <w:rFonts w:eastAsia="Times New Roman"/>
          <w:b w:val="0"/>
          <w:color w:val="auto"/>
          <w:sz w:val="28"/>
          <w:szCs w:val="28"/>
          <w:u w:val="single"/>
        </w:rPr>
        <w:t>Nero Li</w:t>
      </w:r>
    </w:p>
    <w:p w14:paraId="5777A54E" w14:textId="77777777" w:rsidR="00ED45A4" w:rsidRPr="00C078CC" w:rsidRDefault="00BA08E4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>
        <w:rPr>
          <w:rFonts w:eastAsia="Times New Roman"/>
          <w:color w:val="auto"/>
        </w:rPr>
        <w:pict w14:anchorId="6B2EEBA2">
          <v:rect id="_x0000_i1025" style="width:6in;height:1.5pt" o:hralign="center" o:hrstd="t" o:hr="t" fillcolor="#a0a0a0" stroked="f"/>
        </w:pict>
      </w:r>
    </w:p>
    <w:p w14:paraId="4699F586" w14:textId="56085588" w:rsidR="00D55FAB" w:rsidRPr="00D0418F" w:rsidRDefault="00DD2D78" w:rsidP="00D0418F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color w:val="auto"/>
        </w:rPr>
        <w:t>Exercise 1</w:t>
      </w:r>
      <w:r w:rsidR="00D0418F">
        <w:rPr>
          <w:color w:val="auto"/>
        </w:rPr>
        <w:t xml:space="preserve"> &amp; </w:t>
      </w:r>
      <w:r w:rsidR="00D0418F" w:rsidRPr="00C078CC">
        <w:rPr>
          <w:color w:val="auto"/>
        </w:rPr>
        <w:t xml:space="preserve">Exercise 2 </w:t>
      </w:r>
      <w:r w:rsidR="00D0418F">
        <w:rPr>
          <w:color w:val="auto"/>
        </w:rPr>
        <w:t>&amp; Extra Credit</w:t>
      </w:r>
      <w:r w:rsidRPr="00C078CC">
        <w:rPr>
          <w:color w:val="auto"/>
        </w:rPr>
        <w:t xml:space="preserve"> </w:t>
      </w:r>
      <w:r w:rsidR="00957089" w:rsidRPr="00C078CC">
        <w:rPr>
          <w:color w:val="auto"/>
        </w:rPr>
        <w:t>-- need</w:t>
      </w:r>
      <w:r w:rsidRPr="00C078CC">
        <w:rPr>
          <w:color w:val="auto"/>
        </w:rPr>
        <w:t xml:space="preserve"> to submit source code and I/O</w:t>
      </w:r>
      <w:r w:rsidRPr="00C078CC">
        <w:rPr>
          <w:color w:val="auto"/>
        </w:rPr>
        <w:br/>
        <w:t xml:space="preserve">  -- check if completely done </w:t>
      </w:r>
      <w:r w:rsidR="00524598" w:rsidRPr="00C078CC">
        <w:rPr>
          <w:rFonts w:ascii="Segoe UI Emoji" w:hAnsi="Segoe UI Emoji" w:cs="Segoe UI Emoji"/>
          <w:color w:val="auto"/>
          <w:u w:val="single"/>
        </w:rPr>
        <w:t>✔️</w:t>
      </w:r>
      <w:r w:rsidR="00DF69E4" w:rsidRPr="00C078CC">
        <w:rPr>
          <w:color w:val="auto"/>
          <w:u w:val="single"/>
        </w:rPr>
        <w:t xml:space="preserve"> </w:t>
      </w:r>
      <w:r w:rsidRPr="00C078CC">
        <w:rPr>
          <w:color w:val="auto"/>
        </w:rPr>
        <w:t>; otherwise, discuss issues below</w:t>
      </w:r>
    </w:p>
    <w:p w14:paraId="382902EA" w14:textId="2E806EE2" w:rsidR="00086DCC" w:rsidRDefault="00DD2D78" w:rsidP="00086DCC">
      <w:pPr>
        <w:rPr>
          <w:color w:val="auto"/>
        </w:rPr>
      </w:pPr>
      <w:r w:rsidRPr="00C078CC">
        <w:rPr>
          <w:color w:val="auto"/>
        </w:rPr>
        <w:t>Source code below:</w:t>
      </w:r>
    </w:p>
    <w:p w14:paraId="06CF938B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  <w:proofErr w:type="spellStart"/>
      <w:r>
        <w:rPr>
          <w:b/>
          <w:bCs/>
          <w:color w:val="auto"/>
        </w:rPr>
        <w:t>Entry.h</w:t>
      </w:r>
      <w:proofErr w:type="spellEnd"/>
      <w:r w:rsidRPr="00C078CC">
        <w:rPr>
          <w:b/>
          <w:bCs/>
          <w:color w:val="auto"/>
        </w:rPr>
        <w:t>:</w:t>
      </w:r>
    </w:p>
    <w:p w14:paraId="645BDDA9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color w:val="auto"/>
        </w:rPr>
      </w:pPr>
    </w:p>
    <w:p w14:paraId="07918DC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fndef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NTRY_H</w:t>
      </w:r>
    </w:p>
    <w:p w14:paraId="75F9498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define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NTRY_H</w:t>
      </w:r>
    </w:p>
    <w:p w14:paraId="7786EDB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// Modified for CSCI 220 Fall 15</w:t>
      </w:r>
    </w:p>
    <w:p w14:paraId="0E5AD43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// Updated Fall 21</w:t>
      </w:r>
    </w:p>
    <w:p w14:paraId="4D8BD4C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6F139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</w:p>
    <w:p w14:paraId="284E4E6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class Entry {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a (key, value) pair</w:t>
      </w:r>
    </w:p>
    <w:p w14:paraId="5F22D67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ublic: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public functions</w:t>
      </w:r>
    </w:p>
    <w:p w14:paraId="568AF95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typedef K Key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key type</w:t>
      </w:r>
    </w:p>
    <w:p w14:paraId="2C8C2B1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typedef V Value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value type</w:t>
      </w:r>
    </w:p>
    <w:p w14:paraId="185ECD5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7F7E88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Entry(const K&amp; k = K(), const V&amp; v = V()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constructor</w:t>
      </w:r>
    </w:p>
    <w:p w14:paraId="4CA07B2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: _key(k), _value(v) { }</w:t>
      </w:r>
    </w:p>
    <w:p w14:paraId="43A1678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0D702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const K&amp; key() const { return _key; 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get key</w:t>
      </w:r>
    </w:p>
    <w:p w14:paraId="78942DE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B2F24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const V&amp; value() const { return _value; 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get value</w:t>
      </w:r>
    </w:p>
    <w:p w14:paraId="5705808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1FD89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setKey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const K&amp; k) { _key = k; 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set key</w:t>
      </w:r>
    </w:p>
    <w:p w14:paraId="25C4D8C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BBCD51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setValu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const V&amp; v) { _value = v; 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set value</w:t>
      </w:r>
    </w:p>
    <w:p w14:paraId="6647667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32A2E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bool operator==(const Entry a)</w:t>
      </w:r>
    </w:p>
    <w:p w14:paraId="1DA0FA5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3B0EE2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return (_key =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a.key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() &amp;&amp; _value =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a.valu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75ADA62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1CD4C9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01007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rivate: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private data</w:t>
      </w:r>
    </w:p>
    <w:p w14:paraId="2D7BE8D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K _key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key</w:t>
      </w:r>
    </w:p>
    <w:p w14:paraId="05A0538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 _value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value</w:t>
      </w:r>
    </w:p>
    <w:p w14:paraId="72B035B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221883AC" w14:textId="17671BF7" w:rsid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endif</w:t>
      </w:r>
      <w:proofErr w:type="gramEnd"/>
    </w:p>
    <w:p w14:paraId="69A8A17A" w14:textId="0547C1DB" w:rsid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CE49DB1" w14:textId="77777777" w:rsidR="00586ABA" w:rsidRPr="00C078CC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1803155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  <w:proofErr w:type="spellStart"/>
      <w:r>
        <w:rPr>
          <w:b/>
          <w:bCs/>
          <w:color w:val="auto"/>
        </w:rPr>
        <w:lastRenderedPageBreak/>
        <w:t>HeapPriorityQueue.h</w:t>
      </w:r>
      <w:proofErr w:type="spellEnd"/>
      <w:r w:rsidRPr="00C078CC">
        <w:rPr>
          <w:b/>
          <w:bCs/>
          <w:color w:val="auto"/>
        </w:rPr>
        <w:t>:</w:t>
      </w:r>
    </w:p>
    <w:p w14:paraId="4DF1472B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color w:val="auto"/>
        </w:rPr>
      </w:pPr>
    </w:p>
    <w:p w14:paraId="6B37B55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fndef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HPQ_H</w:t>
      </w:r>
    </w:p>
    <w:p w14:paraId="5333FAF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define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HPQ_H</w:t>
      </w:r>
    </w:p>
    <w:p w14:paraId="0C2F5FB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0770F9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429D410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25D5C14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65938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&gt;</w:t>
      </w:r>
    </w:p>
    <w:p w14:paraId="17DA1CE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ectorCompleteTre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2593A8D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CC1925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rivate: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// member data</w:t>
      </w:r>
    </w:p>
    <w:p w14:paraId="19187AC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>vector&lt;E&gt; V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tree contents</w:t>
      </w:r>
    </w:p>
    <w:p w14:paraId="5B2A4C2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ublic: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    // publicly accessible types</w:t>
      </w:r>
    </w:p>
    <w:p w14:paraId="00B9432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typedef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>vector&lt;E&gt;::iterator Position; // a position in the tree</w:t>
      </w:r>
    </w:p>
    <w:p w14:paraId="5E52CD3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rotected: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// protected utility functions</w:t>
      </w:r>
    </w:p>
    <w:p w14:paraId="2998B0B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pos(int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map an index to a position</w:t>
      </w:r>
    </w:p>
    <w:p w14:paraId="61BF748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{ return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.begin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() +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; }</w:t>
      </w:r>
    </w:p>
    <w:p w14:paraId="08E747E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const Position&amp; p) const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// map a position to an index</w:t>
      </w:r>
    </w:p>
    <w:p w14:paraId="2BBE140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{ return p -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.begin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; }</w:t>
      </w:r>
    </w:p>
    <w:p w14:paraId="36122ED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29C156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ectorCompleteTre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 : V(1) {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constructor</w:t>
      </w:r>
    </w:p>
    <w:p w14:paraId="68EE9AD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int size() const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{ return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.siz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 - 1; }</w:t>
      </w:r>
    </w:p>
    <w:p w14:paraId="24B7E6D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left(const Position&amp; p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2*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p)); }</w:t>
      </w:r>
    </w:p>
    <w:p w14:paraId="3E1F24F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right(const Position&amp; p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2*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p) + 1); }</w:t>
      </w:r>
    </w:p>
    <w:p w14:paraId="4BDACCC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parent(const Position&amp; p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p)/2); }</w:t>
      </w:r>
    </w:p>
    <w:p w14:paraId="23F0054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hasLef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const Position&amp; p) const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2*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p) &lt;= size(); }</w:t>
      </w:r>
    </w:p>
    <w:p w14:paraId="4A084E9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hasRigh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(const Position&amp; p) const 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2*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p) + 1 &lt;= size(); }</w:t>
      </w:r>
    </w:p>
    <w:p w14:paraId="3BBBB4B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sRoo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const Position&amp; p) const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p) == 1; }</w:t>
      </w:r>
    </w:p>
    <w:p w14:paraId="2B11DE9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root(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{ return pos(1); }</w:t>
      </w:r>
    </w:p>
    <w:p w14:paraId="6794896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last(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{ return pos(size()); }</w:t>
      </w:r>
    </w:p>
    <w:p w14:paraId="4868837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addLas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const E&amp; e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{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.push_back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e); }</w:t>
      </w:r>
    </w:p>
    <w:p w14:paraId="6C87816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swap(const Position&amp; p, const Position&amp; q)     { E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= *q; *q = *p; *p = e; }</w:t>
      </w:r>
    </w:p>
    <w:p w14:paraId="257B65B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F9101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// New function added for CSCI 230 PA10</w:t>
      </w:r>
    </w:p>
    <w:p w14:paraId="32EB259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removeLas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</w:t>
      </w:r>
    </w:p>
    <w:p w14:paraId="020CCBA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3FEE4E7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p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.end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344501E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--;</w:t>
      </w:r>
    </w:p>
    <w:p w14:paraId="5667B1A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.pop_back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</w:p>
    <w:p w14:paraId="6316EAE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return p;</w:t>
      </w:r>
    </w:p>
    <w:p w14:paraId="013E38E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B18892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remove(E e)</w:t>
      </w:r>
    </w:p>
    <w:p w14:paraId="07522AE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643E84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p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.begin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63202B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for (auto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: V)</w:t>
      </w:r>
    </w:p>
    <w:p w14:paraId="67A01A0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414353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== e)</w:t>
      </w:r>
    </w:p>
    <w:p w14:paraId="16499C2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0F8479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.eras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p);</w:t>
      </w:r>
    </w:p>
    <w:p w14:paraId="6FDFCB1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return;</w:t>
      </w:r>
    </w:p>
    <w:p w14:paraId="777E292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3DFCF52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p++;</w:t>
      </w:r>
    </w:p>
    <w:p w14:paraId="2C5610D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CD0037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5322728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B91889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49316B2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7E9C69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</w:p>
    <w:p w14:paraId="2E75350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618005A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0766267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4DEB00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int size() const; 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number of elements</w:t>
      </w:r>
    </w:p>
    <w:p w14:paraId="1E13954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bool empty() const;  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is the queue empty?</w:t>
      </w:r>
    </w:p>
    <w:p w14:paraId="70524FC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E insert(const E&amp; e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insert element</w:t>
      </w:r>
    </w:p>
    <w:p w14:paraId="20CC869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const E&amp; min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minimum element</w:t>
      </w:r>
    </w:p>
    <w:p w14:paraId="61538F3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E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removeMin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remove minimum</w:t>
      </w:r>
    </w:p>
    <w:p w14:paraId="5DAB0F3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672CA8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// New function added for CSCI 230 PA10</w:t>
      </w:r>
    </w:p>
    <w:p w14:paraId="7CD177C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replace(const E&amp;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oldElem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, const E&amp;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newElem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0AEE325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F0D197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remov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oldElem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6497452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insert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newElem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1A45798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6543A5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private: </w:t>
      </w:r>
    </w:p>
    <w:p w14:paraId="184FC11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ectorCompleteTre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&lt;E&gt; 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priority queue contents</w:t>
      </w:r>
    </w:p>
    <w:p w14:paraId="46AFC8A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C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less-than comparator</w:t>
      </w:r>
    </w:p>
    <w:p w14:paraId="60B1901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shortcut for tree position</w:t>
      </w:r>
    </w:p>
    <w:p w14:paraId="16F107D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typedef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ectorCompleteTre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&lt;E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>Position Position;</w:t>
      </w:r>
    </w:p>
    <w:p w14:paraId="37C67BE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548C1A9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DE6071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number of elements</w:t>
      </w:r>
    </w:p>
    <w:p w14:paraId="1CAB32E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>size() const</w:t>
      </w:r>
    </w:p>
    <w:p w14:paraId="6ECCCC8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41CFB74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return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siz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</w:p>
    <w:p w14:paraId="58B7F7D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4ABB80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AC035A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is the queue empty?</w:t>
      </w:r>
    </w:p>
    <w:p w14:paraId="6AD7B96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bool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>empty() const</w:t>
      </w:r>
    </w:p>
    <w:p w14:paraId="70EFE3C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3E01466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return size() == 0; </w:t>
      </w:r>
    </w:p>
    <w:p w14:paraId="51F65E1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3848A8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EC3EFC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minimum element</w:t>
      </w:r>
    </w:p>
    <w:p w14:paraId="7DD38EA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const E&amp;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min() </w:t>
      </w:r>
    </w:p>
    <w:p w14:paraId="3815385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211F7C7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return *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roo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);                 // return reference to root element</w:t>
      </w:r>
    </w:p>
    <w:p w14:paraId="4FF765D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610A6C7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F064D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insert element</w:t>
      </w:r>
    </w:p>
    <w:p w14:paraId="0C58F10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E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insert(const E&amp; e) </w:t>
      </w:r>
    </w:p>
    <w:p w14:paraId="4B24905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4C1FC7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addLas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e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add e to heap</w:t>
      </w:r>
    </w:p>
    <w:p w14:paraId="30FE8D0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v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las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e's position</w:t>
      </w:r>
    </w:p>
    <w:p w14:paraId="30747FA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isRoo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v))                // up-heap bubbling</w:t>
      </w:r>
    </w:p>
    <w:p w14:paraId="0051580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</w:t>
      </w:r>
    </w:p>
    <w:p w14:paraId="4BA9ABE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u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paren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v);</w:t>
      </w:r>
    </w:p>
    <w:p w14:paraId="4735783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if (!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*v, *u)) break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if v in order, we're done</w:t>
      </w:r>
    </w:p>
    <w:p w14:paraId="6951CB6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swap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v, u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...else swap with parent</w:t>
      </w:r>
    </w:p>
    <w:p w14:paraId="01F4AD6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v = u;</w:t>
      </w:r>
    </w:p>
    <w:p w14:paraId="22ABDA8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5EB055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3805F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return e;</w:t>
      </w:r>
    </w:p>
    <w:p w14:paraId="4448984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007090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8F2299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remove minimum</w:t>
      </w:r>
    </w:p>
    <w:p w14:paraId="1D32236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E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spellStart"/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>removeMin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() </w:t>
      </w:r>
    </w:p>
    <w:p w14:paraId="2784097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F6B1FA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p;</w:t>
      </w:r>
    </w:p>
    <w:p w14:paraId="1BA9F6D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if (size() == 1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only one node?</w:t>
      </w:r>
    </w:p>
    <w:p w14:paraId="626FD0F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removeLas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...remove it</w:t>
      </w:r>
    </w:p>
    <w:p w14:paraId="76B0E11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else </w:t>
      </w:r>
    </w:p>
    <w:p w14:paraId="7AB8C44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D4F31E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u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roo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root position</w:t>
      </w:r>
    </w:p>
    <w:p w14:paraId="023A883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swap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(u,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las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swap last with root</w:t>
      </w:r>
    </w:p>
    <w:p w14:paraId="1A87A3C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removeLas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...and remove last</w:t>
      </w:r>
    </w:p>
    <w:p w14:paraId="60A208C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while 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hasLef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u))            // down-heap bubbling</w:t>
      </w:r>
    </w:p>
    <w:p w14:paraId="433830E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{ 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5DB81F7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Position v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lef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7B9C48D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hasRigh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(u) &amp;&amp;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*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righ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u)), *v))</w:t>
      </w:r>
    </w:p>
    <w:p w14:paraId="35A3187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v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righ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u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v is u's smaller child</w:t>
      </w:r>
    </w:p>
    <w:p w14:paraId="4CEDE46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*v, *u))         // is u out of order?</w:t>
      </w:r>
    </w:p>
    <w:p w14:paraId="5D5FD0C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3FD862B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swap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u, v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...then swap</w:t>
      </w:r>
    </w:p>
    <w:p w14:paraId="6B4EED5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u = v;</w:t>
      </w:r>
    </w:p>
    <w:p w14:paraId="4DF37ED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1156CBE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else break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else we're done</w:t>
      </w:r>
    </w:p>
    <w:p w14:paraId="49D98B8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9C98FE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4A1978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3F32B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return *p;</w:t>
      </w:r>
    </w:p>
    <w:p w14:paraId="01898F6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54FB5C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D1E229" w14:textId="2DFDEFE2" w:rsid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endif</w:t>
      </w:r>
      <w:proofErr w:type="gramEnd"/>
    </w:p>
    <w:p w14:paraId="76DDF54A" w14:textId="77777777" w:rsidR="00586ABA" w:rsidRPr="00C078CC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C181324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  <w:proofErr w:type="spellStart"/>
      <w:r>
        <w:rPr>
          <w:b/>
          <w:bCs/>
          <w:color w:val="auto"/>
        </w:rPr>
        <w:t>Decorator.h</w:t>
      </w:r>
      <w:proofErr w:type="spellEnd"/>
      <w:r w:rsidRPr="00C078CC">
        <w:rPr>
          <w:b/>
          <w:bCs/>
          <w:color w:val="auto"/>
        </w:rPr>
        <w:t>:</w:t>
      </w:r>
    </w:p>
    <w:p w14:paraId="02A31E47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color w:val="auto"/>
        </w:rPr>
      </w:pPr>
    </w:p>
    <w:p w14:paraId="46CD473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ragma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once</w:t>
      </w:r>
    </w:p>
    <w:p w14:paraId="4C32A08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4D45B38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map&gt;</w:t>
      </w:r>
    </w:p>
    <w:p w14:paraId="0604793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4AAF78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5DE74AB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D292EF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Created by T. Vo for CSCI 230</w:t>
      </w:r>
    </w:p>
    <w:p w14:paraId="7FFB51DB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// Based on C++ code fragment of Goodrich book </w:t>
      </w:r>
    </w:p>
    <w:p w14:paraId="67802B2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B03727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Object {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generic object</w:t>
      </w:r>
    </w:p>
    <w:p w14:paraId="0E4B4B8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99C222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   const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throw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bad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75D7E66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string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ring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const 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throw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bad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76AFA18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4AD5F38B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CECFA6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A502D1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String : public Object {</w:t>
      </w:r>
    </w:p>
    <w:p w14:paraId="70DFCBF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54A0842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string value;</w:t>
      </w:r>
    </w:p>
    <w:p w14:paraId="2CFA48F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18CD4D0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String(string v = "") : value(v) { }</w:t>
      </w:r>
    </w:p>
    <w:p w14:paraId="1710A23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string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const</w:t>
      </w:r>
    </w:p>
    <w:p w14:paraId="742CEDC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AABC40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value;</w:t>
      </w:r>
    </w:p>
    <w:p w14:paraId="2A8C832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6B8F7E8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7AF6C0D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50B4D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E37B4D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Integer : public Object {</w:t>
      </w:r>
    </w:p>
    <w:p w14:paraId="5A21702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4FD9408B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nt value;</w:t>
      </w:r>
    </w:p>
    <w:p w14:paraId="5C8DF84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4D7B79B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nteger(int v = 0) : value(v) { }</w:t>
      </w:r>
    </w:p>
    <w:p w14:paraId="14F92FD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const</w:t>
      </w:r>
    </w:p>
    <w:p w14:paraId="36ADBE4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26860F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value;</w:t>
      </w:r>
    </w:p>
    <w:p w14:paraId="395D852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53CB033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2E461B3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28F9B9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bject::</w:t>
      </w:r>
      <w:proofErr w:type="spellStart"/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in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const // throw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bad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 {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cast to Integer</w:t>
      </w:r>
    </w:p>
    <w:p w14:paraId="6A51FFE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6D2EBE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 xml:space="preserve">const Integer* p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ynam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const Integer*&gt;(this);</w:t>
      </w:r>
    </w:p>
    <w:p w14:paraId="44B1C6F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f (p == NULL) throw exception(); // ("Illegal attempt to cast to Integer");</w:t>
      </w:r>
    </w:p>
    <w:p w14:paraId="732B438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p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5DCA82A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D03678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A7B9F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string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bject::</w:t>
      </w:r>
      <w:proofErr w:type="spellStart"/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string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const { // throw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bad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 {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cast to String</w:t>
      </w:r>
    </w:p>
    <w:p w14:paraId="2B958E8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const String* p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ynam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const String*&gt;(this);</w:t>
      </w:r>
    </w:p>
    <w:p w14:paraId="238A609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f (p == NULL) throw exception(); // ("Illegal attempt to cast to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rring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");</w:t>
      </w:r>
    </w:p>
    <w:p w14:paraId="0EA8182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p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61B3A32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4387DDB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E51DD0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598E85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Decorator {</w:t>
      </w:r>
    </w:p>
    <w:p w14:paraId="46168EE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rivate: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member data</w:t>
      </w:r>
    </w:p>
    <w:p w14:paraId="6A73FA7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map&lt;string, Object*&gt; map1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the map</w:t>
      </w:r>
    </w:p>
    <w:p w14:paraId="7E5CB84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4616E1E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Object * get(const string&amp; a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get value of attribute</w:t>
      </w:r>
    </w:p>
    <w:p w14:paraId="76E5077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B5D964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map1[a];</w:t>
      </w:r>
    </w:p>
    <w:p w14:paraId="605A5D6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5BD58A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oid set(const string&amp; a, Object* d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set value</w:t>
      </w:r>
    </w:p>
    <w:p w14:paraId="4BFF1FF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157B098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map1[a] = d;</w:t>
      </w:r>
    </w:p>
    <w:p w14:paraId="2C2920A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0D5E79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  <w:r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6921F4DA" w14:textId="77777777" w:rsidR="00586ABA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</w:p>
    <w:p w14:paraId="56BB3219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  <w:proofErr w:type="spellStart"/>
      <w:r>
        <w:rPr>
          <w:b/>
          <w:bCs/>
          <w:color w:val="auto"/>
        </w:rPr>
        <w:t>Graph.h</w:t>
      </w:r>
      <w:proofErr w:type="spellEnd"/>
      <w:r w:rsidRPr="00C078CC">
        <w:rPr>
          <w:b/>
          <w:bCs/>
          <w:color w:val="auto"/>
        </w:rPr>
        <w:t>:</w:t>
      </w:r>
    </w:p>
    <w:p w14:paraId="667DE04A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color w:val="auto"/>
        </w:rPr>
      </w:pPr>
    </w:p>
    <w:p w14:paraId="061276B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ragma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once</w:t>
      </w:r>
    </w:p>
    <w:p w14:paraId="0D60F95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5C4939B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00372E0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5FED2CD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ecorator.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28DD0DD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368D70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280D42C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FC7274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Created by T. Vo for CSCI 230</w:t>
      </w:r>
    </w:p>
    <w:p w14:paraId="363AB2F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Based on Java version of Goodrich book w/o template</w:t>
      </w:r>
    </w:p>
    <w:p w14:paraId="04F0CEA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string for vertex and int for edge</w:t>
      </w:r>
    </w:p>
    <w:p w14:paraId="2535A2F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// Version 1.1 </w:t>
      </w:r>
    </w:p>
    <w:p w14:paraId="15BA52C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80541E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Vertex : public Decorator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behaves like interface in Java</w:t>
      </w:r>
    </w:p>
    <w:p w14:paraId="6CBD1C1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DEAB56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203D382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string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67A0424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0A1B7F4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BEE865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8A445E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Edge : public Decorator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behaves like interface in Java</w:t>
      </w:r>
    </w:p>
    <w:p w14:paraId="011B167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738F79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2F7F567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4323F25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55141E0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FCFBED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Graph</w:t>
      </w:r>
    </w:p>
    <w:p w14:paraId="5FDA0E7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B69872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2A73C00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number of vertices of the graph */</w:t>
      </w:r>
    </w:p>
    <w:p w14:paraId="359AE85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numVertic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12CF5D7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41899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number of edges of the graph */</w:t>
      </w:r>
    </w:p>
    <w:p w14:paraId="4548BDF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num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12ABE76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D9F36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Returns the vertices of the graph as a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ollection */</w:t>
      </w:r>
    </w:p>
    <w:p w14:paraId="2F5B6FB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list&lt;Vertex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Vertic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61DA7DC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618062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Returns the edges of the graph as a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ollection */</w:t>
      </w:r>
    </w:p>
    <w:p w14:paraId="32B0A4E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list&lt;Edge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3DB2847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8F8CB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1215FBA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s the number of edges leaving vertex v.</w:t>
      </w:r>
    </w:p>
    <w:p w14:paraId="7064383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4FCC99A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Degree</w:t>
      </w:r>
      <w:proofErr w:type="spellEnd"/>
    </w:p>
    <w:p w14:paraId="77304EA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?</w:t>
      </w:r>
    </w:p>
    <w:p w14:paraId="1346171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02F1811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Degre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5F202C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060972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*</w:t>
      </w:r>
    </w:p>
    <w:p w14:paraId="0494B43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s the number of edges for which vertex v is the destination.</w:t>
      </w:r>
    </w:p>
    <w:p w14:paraId="57D27DE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4134056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Degree</w:t>
      </w:r>
      <w:proofErr w:type="spellEnd"/>
    </w:p>
    <w:p w14:paraId="03C02EB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7ECCE45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1560D0D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Degre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E38D66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585B80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15F2E95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Returns a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ollection of edges for which vertex v is the origin.</w:t>
      </w:r>
    </w:p>
    <w:p w14:paraId="22EEC34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3CC5C99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com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.</w:t>
      </w:r>
    </w:p>
    <w:p w14:paraId="0AD28C8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4A66E4F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686BFA6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ector&lt;Edge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173281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D634A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79ADCD6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 xml:space="preserve">* Returns a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ollection of edges for which vertex v is the destination.</w:t>
      </w:r>
    </w:p>
    <w:p w14:paraId="1BAD6B6B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66FEA58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.</w:t>
      </w:r>
    </w:p>
    <w:p w14:paraId="5221656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663C7BE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396967E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ector&lt;Edge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com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BC45B8B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6F8ADA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* Returns the edge from u to v, or null if they are not adjacent. */</w:t>
      </w:r>
    </w:p>
    <w:p w14:paraId="1D2B98F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Edge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u, 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C97404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188A3E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3204A7C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s the vertices of edge e as an array of length two.</w:t>
      </w:r>
    </w:p>
    <w:p w14:paraId="77A5C62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If the graph is directed, the first vertex is the origin, and</w:t>
      </w:r>
    </w:p>
    <w:p w14:paraId="2DB0855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e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second is the destination.  If the graph is undirected, the</w:t>
      </w:r>
    </w:p>
    <w:p w14:paraId="67F9128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rder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s arbitrary.</w:t>
      </w:r>
    </w:p>
    <w:p w14:paraId="5948CBC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58BDE84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ector&lt;Vertex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dVertic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Edge *e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885EAD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8E8F7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vertex that is opposite vertex v on edge e. */</w:t>
      </w:r>
    </w:p>
    <w:p w14:paraId="3C22E13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ertex *opposite(Vertex *v, Edge *e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127913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5F9C8D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Inserts and returns a new vertex with the given element. */</w:t>
      </w:r>
    </w:p>
    <w:p w14:paraId="5A9A90E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Vertex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sert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string element) = 0;</w:t>
      </w:r>
    </w:p>
    <w:p w14:paraId="76B5117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B6B89C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07923E4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Inserts and returns a new edge between vertices u and v, storing given element.</w:t>
      </w:r>
    </w:p>
    <w:p w14:paraId="106C54E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</w:t>
      </w:r>
    </w:p>
    <w:p w14:paraId="2703033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u or v are invalid vertices, or if an edge already exists between u and v.</w:t>
      </w:r>
    </w:p>
    <w:p w14:paraId="399ECC7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1C15C9C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Edge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u, Vertex *v, int element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AEA3F5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78BDB7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moves a vertex and all its incident edges from the graph. */</w:t>
      </w:r>
    </w:p>
    <w:p w14:paraId="2B6F6AA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oid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move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C5B5D4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15AFF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moves an edge from the graph. */</w:t>
      </w:r>
    </w:p>
    <w:p w14:paraId="430BEA9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oid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move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Edge *e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B33C9F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CD7250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void print() = 0;</w:t>
      </w:r>
    </w:p>
    <w:p w14:paraId="74B353E7" w14:textId="77777777" w:rsid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1EA6BC22" w14:textId="77777777" w:rsidR="00586ABA" w:rsidRPr="00C078CC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DB2FE56" w14:textId="77777777" w:rsidR="00B66FE3" w:rsidRDefault="00B66FE3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</w:p>
    <w:p w14:paraId="7D8C1786" w14:textId="20FC64C8" w:rsidR="00586ABA" w:rsidRPr="00C078CC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  <w:proofErr w:type="spellStart"/>
      <w:r>
        <w:rPr>
          <w:b/>
          <w:bCs/>
          <w:color w:val="auto"/>
        </w:rPr>
        <w:lastRenderedPageBreak/>
        <w:t>AdjacencyListGraph.h</w:t>
      </w:r>
      <w:proofErr w:type="spellEnd"/>
      <w:r w:rsidRPr="00C078CC">
        <w:rPr>
          <w:b/>
          <w:bCs/>
          <w:color w:val="auto"/>
        </w:rPr>
        <w:t>:</w:t>
      </w:r>
    </w:p>
    <w:p w14:paraId="026F7235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color w:val="auto"/>
        </w:rPr>
      </w:pPr>
    </w:p>
    <w:p w14:paraId="1A31DE3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agma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once</w:t>
      </w:r>
    </w:p>
    <w:p w14:paraId="0625B4B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6F92FC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74EE2F9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70A4936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map&gt;</w:t>
      </w:r>
    </w:p>
    <w:p w14:paraId="74B72D9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raph.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325C874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BE29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744425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54D49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/ Created by T. Vo for CSCI 230</w:t>
      </w:r>
    </w:p>
    <w:p w14:paraId="30FBF4E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/ Based on Java version of Goodrich book w/o template</w:t>
      </w:r>
    </w:p>
    <w:p w14:paraId="4CEFCB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/ and minimal exception handling</w:t>
      </w:r>
    </w:p>
    <w:p w14:paraId="266043C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// Version 1.1 </w:t>
      </w:r>
    </w:p>
    <w:p w14:paraId="5613F5B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/ Some operations are incomplete and there are provisions</w:t>
      </w:r>
    </w:p>
    <w:p w14:paraId="56C5521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/ to change from map to a list/vector for adjacency list</w:t>
      </w:r>
    </w:p>
    <w:p w14:paraId="6AEAADB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818421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: public Graph</w:t>
      </w:r>
    </w:p>
    <w:p w14:paraId="65AD488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3C4FFE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779ACB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bool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sDirecte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86FE5B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list&lt;Vertex *&gt; vertices;</w:t>
      </w:r>
    </w:p>
    <w:p w14:paraId="47CC7BD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list&lt;Edge *&gt; edges;</w:t>
      </w:r>
    </w:p>
    <w:p w14:paraId="0AB6CE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2497B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A vertex of an adjacency map graph representation. */</w:t>
      </w:r>
    </w:p>
    <w:p w14:paraId="70DC6C5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clas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: public Vertex </w:t>
      </w:r>
    </w:p>
    <w:p w14:paraId="533630C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60FA526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private:</w:t>
      </w:r>
    </w:p>
    <w:p w14:paraId="7E37386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string element;</w:t>
      </w:r>
    </w:p>
    <w:p w14:paraId="277B366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rtex *pos;</w:t>
      </w:r>
    </w:p>
    <w:p w14:paraId="3CE32B2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outgoing;</w:t>
      </w:r>
    </w:p>
    <w:p w14:paraId="71FAEB7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incoming;</w:t>
      </w:r>
    </w:p>
    <w:p w14:paraId="42289AA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public :</w:t>
      </w:r>
    </w:p>
    <w:p w14:paraId="2AC127A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F1BBDC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Constructs a new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instance storing the given element. */</w:t>
      </w:r>
    </w:p>
    <w:p w14:paraId="764BB83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string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, bool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raphIsDirecte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false) {</w:t>
      </w:r>
    </w:p>
    <w:p w14:paraId="51E799D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lement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D05578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outgoing = new vector&lt;pair&lt;Vertex *, Edge *&gt;&gt;();</w:t>
      </w:r>
    </w:p>
    <w:p w14:paraId="10FB6CA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f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raphIsDirecte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1884D6C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ncoming = new vector&lt;pair&lt;Vertex *, Edge *&gt;&gt;();</w:t>
      </w:r>
    </w:p>
    <w:p w14:paraId="3B30776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lse</w:t>
      </w:r>
    </w:p>
    <w:p w14:paraId="4D61352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ncoming = outgoing;    // if undirected, alias outgoing map</w:t>
      </w:r>
    </w:p>
    <w:p w14:paraId="2540323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AD3522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038AC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element associated with the vertex. */</w:t>
      </w:r>
    </w:p>
    <w:p w14:paraId="0AEF70E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string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{ return element; }</w:t>
      </w:r>
    </w:p>
    <w:p w14:paraId="1ECBE0E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E7FEF9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Stores the position of this vertex within the graph's vertex list. */</w:t>
      </w:r>
    </w:p>
    <w:p w14:paraId="5D17160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etPosi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ertex *p) { pos = p; }</w:t>
      </w:r>
    </w:p>
    <w:p w14:paraId="59B4B76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EDA2D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position of this vertex within the graph's vertex list. */</w:t>
      </w:r>
    </w:p>
    <w:p w14:paraId="2B8E096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Posi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{ return pos; }</w:t>
      </w:r>
    </w:p>
    <w:p w14:paraId="030C47D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2D6B5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reference to the underlying map of outgoing edges. */</w:t>
      </w:r>
    </w:p>
    <w:p w14:paraId="2E7A8BD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Outgo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{ return outgoing; }</w:t>
      </w:r>
    </w:p>
    <w:p w14:paraId="2E54B0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1F5F9E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reference to the underlying map of incoming edges. */</w:t>
      </w:r>
    </w:p>
    <w:p w14:paraId="54810A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Incom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{ return incoming; }</w:t>
      </w:r>
    </w:p>
    <w:p w14:paraId="757E3CB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}; //------------ end of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class ------------</w:t>
      </w:r>
    </w:p>
    <w:p w14:paraId="06ED2D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3FEFC6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/---------------- neste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class ----------------</w:t>
      </w:r>
    </w:p>
    <w:p w14:paraId="7826B79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An edge between two vertices. */</w:t>
      </w:r>
    </w:p>
    <w:p w14:paraId="005EEFF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clas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: public Edge </w:t>
      </w:r>
    </w:p>
    <w:p w14:paraId="55284F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67D4A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private:</w:t>
      </w:r>
    </w:p>
    <w:p w14:paraId="0F98F59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double element;</w:t>
      </w:r>
    </w:p>
    <w:p w14:paraId="7A129ED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dge *pos;</w:t>
      </w:r>
    </w:p>
    <w:p w14:paraId="376450A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Vertex *&gt; endpoints;</w:t>
      </w:r>
    </w:p>
    <w:p w14:paraId="1E78146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FB4850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public:</w:t>
      </w:r>
    </w:p>
    <w:p w14:paraId="4B60E2F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Construct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instance from u to v, storing the given element. */</w:t>
      </w:r>
    </w:p>
    <w:p w14:paraId="5EF0143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ertex *u, Vertex *v, double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3B437C4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2704BAB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lement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B7CCEE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points.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7E1A89D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points.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);</w:t>
      </w:r>
    </w:p>
    <w:p w14:paraId="5B27358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A3C707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BB2DCC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element associated with the edge. */</w:t>
      </w:r>
    </w:p>
    <w:p w14:paraId="27CC481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double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{ return element; }</w:t>
      </w:r>
    </w:p>
    <w:p w14:paraId="62F72C2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F65565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reference to the endpoint array. */</w:t>
      </w:r>
    </w:p>
    <w:p w14:paraId="2DAE2BB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Vertex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ndpoint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{ return endpoints; }</w:t>
      </w:r>
    </w:p>
    <w:p w14:paraId="0DCFB25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3FAA46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Stores the position of this edge within the graph's vertex list. */</w:t>
      </w:r>
    </w:p>
    <w:p w14:paraId="7181DE9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etPosi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Edge *p) { pos = p; }</w:t>
      </w:r>
    </w:p>
    <w:p w14:paraId="1E45BC6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45951A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position of this edge within the graph's vertex list. */</w:t>
      </w:r>
    </w:p>
    <w:p w14:paraId="219F0B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dge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Posi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{ return pos; }</w:t>
      </w:r>
    </w:p>
    <w:p w14:paraId="6D815E5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}; //------------ end of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class ------------</w:t>
      </w:r>
    </w:p>
    <w:p w14:paraId="170C1EF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70DE0E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A799D3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>/*</w:t>
      </w:r>
    </w:p>
    <w:p w14:paraId="2692042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Constructs an empty graph.</w:t>
      </w:r>
    </w:p>
    <w:p w14:paraId="4AB621A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The parameter determines whether this is an undirected or directed graph.</w:t>
      </w:r>
    </w:p>
    <w:p w14:paraId="483633E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6271E0C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bool directed = true)</w:t>
      </w:r>
    </w:p>
    <w:p w14:paraId="45C95D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{ </w:t>
      </w:r>
    </w:p>
    <w:p w14:paraId="592358E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sDirecte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directed; </w:t>
      </w:r>
    </w:p>
    <w:p w14:paraId="3C17744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6AD4D57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20EBC0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~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0A504B9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56F7FD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187881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77C27E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114A5E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number of vertices of the graph */</w:t>
      </w:r>
    </w:p>
    <w:p w14:paraId="702E9EC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t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numVertic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478F54F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60BCA6C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int&gt;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ices.siz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40563E7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7A61FF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B25E37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number of edges of the graph */</w:t>
      </w:r>
    </w:p>
    <w:p w14:paraId="0793E25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t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num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4F5EC71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209CDD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int&gt;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dges.siz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4D2AD2A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EE01BD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6983F3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Returns the vertices of the graph as an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collection */</w:t>
      </w:r>
    </w:p>
    <w:p w14:paraId="49BF4CB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list&lt;Vertex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Vertic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4AF014C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759E48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vertices;</w:t>
      </w:r>
    </w:p>
    <w:p w14:paraId="4EA08E1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077149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35DCC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Returns the edges of the graph as an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collection */</w:t>
      </w:r>
    </w:p>
    <w:p w14:paraId="70830C2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list&lt;Edge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6E7615C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32F27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edges;</w:t>
      </w:r>
    </w:p>
    <w:p w14:paraId="02F8EB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25CF07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282C4C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4DC4D1B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Returns the number of edges leaving vertex v.</w:t>
      </w:r>
    </w:p>
    <w:p w14:paraId="12ADA91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2B3C311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Degree</w:t>
      </w:r>
      <w:proofErr w:type="spellEnd"/>
    </w:p>
    <w:p w14:paraId="3F3339F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?</w:t>
      </w:r>
    </w:p>
    <w:p w14:paraId="2B44461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754206D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t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Degre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ertex *v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10D7D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D95CE5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vert =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v);</w:t>
      </w:r>
    </w:p>
    <w:p w14:paraId="771A4DE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int&gt;(vert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Outgo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-&gt;size());</w:t>
      </w:r>
    </w:p>
    <w:p w14:paraId="472A876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59A66F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F6C1F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*</w:t>
      </w:r>
    </w:p>
    <w:p w14:paraId="0202D1D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>* Returns the number of edges for which vertex v is the destination.</w:t>
      </w:r>
    </w:p>
    <w:p w14:paraId="4139F83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67F4CD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Degree</w:t>
      </w:r>
      <w:proofErr w:type="spellEnd"/>
    </w:p>
    <w:p w14:paraId="3575A41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7D26113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386FC15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t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Degre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ertex *v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259671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2AD4F5E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vert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v);</w:t>
      </w:r>
    </w:p>
    <w:p w14:paraId="46EABE9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int&gt;(vert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Incom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-&gt;size());</w:t>
      </w:r>
    </w:p>
    <w:p w14:paraId="369E839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A2C194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D3245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272706F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Returns an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collection of edges for which vertex v is the origin.</w:t>
      </w:r>
    </w:p>
    <w:p w14:paraId="1F43CD6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072C032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com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.</w:t>
      </w:r>
    </w:p>
    <w:p w14:paraId="3E817FA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090B020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0658E67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Edge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ertex *v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B8F022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5851991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Edge *&gt; temp;</w:t>
      </w:r>
    </w:p>
    <w:p w14:paraId="4D6AA67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v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Outgo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F80723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it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-&gt;begin(); it !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-&gt;end(); ++it) {</w:t>
      </w:r>
    </w:p>
    <w:p w14:paraId="4DAAFCD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emp.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it-&gt;second);</w:t>
      </w:r>
    </w:p>
    <w:p w14:paraId="33B3129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7DDB53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temp; </w:t>
      </w:r>
    </w:p>
    <w:p w14:paraId="0F7E41A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9A92D2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A37408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64B3A7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Returns an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collection of edges for which vertex v is the destination.</w:t>
      </w:r>
    </w:p>
    <w:p w14:paraId="5B2625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617A0C0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.</w:t>
      </w:r>
    </w:p>
    <w:p w14:paraId="222D130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3640F31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74BAFF5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Edge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com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ertex *v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4E19C3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1E32E97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Edge *&gt; temp;</w:t>
      </w:r>
    </w:p>
    <w:p w14:paraId="2232200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v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Incom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803FBD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it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-&gt;begin(); it !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-&gt;end(); ++it) {</w:t>
      </w:r>
    </w:p>
    <w:p w14:paraId="4BE2647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emp.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it-&gt;second);</w:t>
      </w:r>
    </w:p>
    <w:p w14:paraId="4735FE8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D72693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temp;</w:t>
      </w:r>
    </w:p>
    <w:p w14:paraId="293A691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0DDC3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6A2489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edge from u to v, or null if they are not adjacent. */</w:t>
      </w:r>
    </w:p>
    <w:p w14:paraId="6AC8889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>Edge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ertex *u, Vertex *v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A2C4B9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05BBD5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dge *temp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nullp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A7B66E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Edge *&gt; out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4B27A3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: out)</w:t>
      </w:r>
    </w:p>
    <w:p w14:paraId="4AC6CF8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f (opposite(u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== v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4814FB6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temp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7FDC4E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temp; //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rigin.getOutgo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.get(v);    // will be null if no edge from u to v</w:t>
      </w:r>
    </w:p>
    <w:p w14:paraId="0D77E95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C3FD8D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86EA4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57A2AD1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Returns the vertices of edge e as an array of length two.</w:t>
      </w:r>
    </w:p>
    <w:p w14:paraId="16D61F6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If the graph is directed, the first vertex is the origin, and</w:t>
      </w:r>
    </w:p>
    <w:p w14:paraId="2F7F44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he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second is the destination.  If the graph is undirected, the</w:t>
      </w:r>
    </w:p>
    <w:p w14:paraId="407B6D2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rder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is arbitrary.</w:t>
      </w:r>
    </w:p>
    <w:p w14:paraId="5A17611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4DF5573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Vertex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Vertic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Edge *e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820F13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2D1AE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Vertex *&gt; endpoints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e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ndpoint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11E872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endpoints; </w:t>
      </w:r>
    </w:p>
    <w:p w14:paraId="4B34F74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9FE800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381AF2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vertex that is opposite vertex v on edge e. */</w:t>
      </w:r>
    </w:p>
    <w:p w14:paraId="612A6B7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rtex *opposite(Vertex *v, Edge *e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369F32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2A1CBC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Vertex *&gt; endpoints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e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ndpoint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1412618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033B37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f (endpoints[0] == v)</w:t>
      </w:r>
    </w:p>
    <w:p w14:paraId="7A79852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endpoints[1];</w:t>
      </w:r>
    </w:p>
    <w:p w14:paraId="22F6BCC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lse </w:t>
      </w:r>
    </w:p>
    <w:p w14:paraId="6EB414F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endpoints[0];</w:t>
      </w:r>
    </w:p>
    <w:p w14:paraId="0D948A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1684553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DC67D3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Inserts and returns a new vertex with the given element. */</w:t>
      </w:r>
    </w:p>
    <w:p w14:paraId="72BE9D7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sert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string element)</w:t>
      </w:r>
    </w:p>
    <w:p w14:paraId="15AAD8A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56459DE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rtex *v = new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element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sDirecte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47C8C6E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ices.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);</w:t>
      </w:r>
    </w:p>
    <w:p w14:paraId="7C84113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v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etPosi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ices.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71946D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v;</w:t>
      </w:r>
    </w:p>
    <w:p w14:paraId="6630122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5D36582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E0000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146CA5D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Inserts and returns a new edge between vertices u and v, storing given element.</w:t>
      </w:r>
    </w:p>
    <w:p w14:paraId="2722F88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</w:t>
      </w:r>
    </w:p>
    <w:p w14:paraId="03A5419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if u or v are invalid vertices, or if an edge already exists between u and v.</w:t>
      </w:r>
    </w:p>
    <w:p w14:paraId="75D1081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6F2FCE2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dge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sert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ertex *u, Vertex *v, double element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804240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1E7F2F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dge * e = new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, v, element);</w:t>
      </w:r>
    </w:p>
    <w:p w14:paraId="6A61E62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dges.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e);</w:t>
      </w:r>
    </w:p>
    <w:p w14:paraId="48C7EF0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e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etPosi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dges.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392A30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origin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u);</w:t>
      </w:r>
    </w:p>
    <w:p w14:paraId="228B890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v);</w:t>
      </w:r>
    </w:p>
    <w:p w14:paraId="5E14E5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(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rigin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Outgo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pair&lt;Vertex*, Edge*&gt;(v, e));</w:t>
      </w:r>
    </w:p>
    <w:p w14:paraId="62AD9C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(</w:t>
      </w:r>
      <w:proofErr w:type="spellStart"/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Incom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pair&lt;Vertex*, Edge*&gt;(u, e));</w:t>
      </w:r>
    </w:p>
    <w:p w14:paraId="395234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1AD514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e;</w:t>
      </w:r>
    </w:p>
    <w:p w14:paraId="1112F7F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1FBE9D6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EA99C3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moves a vertex and all its incident edges from the graph. */</w:t>
      </w:r>
    </w:p>
    <w:p w14:paraId="7BDAA00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remove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ertex *v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D391ED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63617EF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/for (Edge&lt;E&gt; e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.getOutgo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.values())</w:t>
      </w:r>
    </w:p>
    <w:p w14:paraId="2E50A78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remove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e);</w:t>
      </w:r>
    </w:p>
    <w:p w14:paraId="673842D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/for (Edge&lt;E&gt; e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.getIncom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.values())</w:t>
      </w:r>
    </w:p>
    <w:p w14:paraId="7469B0B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remove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e);</w:t>
      </w:r>
    </w:p>
    <w:p w14:paraId="15AD183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// remove this vertex from the list of vertices</w:t>
      </w:r>
    </w:p>
    <w:p w14:paraId="2C862D8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ices.remov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.getPosi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328D551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305D39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192C3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6633E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moves an edge from the graph. */</w:t>
      </w:r>
    </w:p>
    <w:p w14:paraId="18503AD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remove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Edge *e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8ECF8F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1618909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 remove this edge from vertices' adjacencies</w:t>
      </w:r>
    </w:p>
    <w:p w14:paraId="477008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V&gt;[] verts =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&lt;V&gt;[])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dge.getEndpoint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FF4F64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verts[0].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Outgo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.remove(verts[1]);</w:t>
      </w:r>
    </w:p>
    <w:p w14:paraId="63994AF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verts[1].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Incom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.remove(verts[0]);</w:t>
      </w:r>
    </w:p>
    <w:p w14:paraId="0ADE275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// remove this edge from the list of edges</w:t>
      </w:r>
    </w:p>
    <w:p w14:paraId="0798429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dges.remov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dge.getPosi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773FA31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F5FF24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EDEA1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DD460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oid print() </w:t>
      </w:r>
    </w:p>
    <w:p w14:paraId="17855D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259CD1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ices.beg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!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ices.en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++)</w:t>
      </w:r>
    </w:p>
    <w:p w14:paraId="7A1D849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5975106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Vertex " &lt;&lt; (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)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B029D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f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sDirecte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2E5A608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 [outgoing]";</w:t>
      </w:r>
    </w:p>
    <w:p w14:paraId="5C36F48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 "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Degre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 &lt;&lt; " adjacencies:";</w:t>
      </w:r>
    </w:p>
    <w:p w14:paraId="43501A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e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)</w:t>
      </w:r>
    </w:p>
    <w:p w14:paraId="7315FF4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(" &lt;&lt; opposite(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, e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&lt;&lt; ", " &lt;&lt; e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&lt;&lt; ")" &lt;&lt; "  ";</w:t>
      </w:r>
    </w:p>
    <w:p w14:paraId="2DEE87D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2DEA03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f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sDirecte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21B55F0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60AA1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 [incoming]";</w:t>
      </w:r>
    </w:p>
    <w:p w14:paraId="20DBBF9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 "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Degre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 &lt;&lt; " adjacencies:";</w:t>
      </w:r>
    </w:p>
    <w:p w14:paraId="29513CC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e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com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)</w:t>
      </w:r>
    </w:p>
    <w:p w14:paraId="2C945D2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(" &lt;&lt; opposite(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, e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&lt;&lt; ", " &lt;&lt; e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&lt;&lt; ")" &lt;&lt; "  ";</w:t>
      </w:r>
    </w:p>
    <w:p w14:paraId="52C58A7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F5EAC8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6E0DD66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3E787D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452E2C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102A9930" w14:textId="7AD3A5F1" w:rsidR="00586ABA" w:rsidRPr="00B66FE3" w:rsidRDefault="00586ABA" w:rsidP="00086DC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38746B48" w14:textId="045E813E" w:rsidR="00335E17" w:rsidRPr="00C078CC" w:rsidRDefault="00335E17" w:rsidP="00797498">
      <w:pPr>
        <w:rPr>
          <w:b/>
          <w:bCs/>
          <w:color w:val="auto"/>
        </w:rPr>
      </w:pPr>
      <w:r w:rsidRPr="00C078CC">
        <w:rPr>
          <w:b/>
          <w:bCs/>
          <w:color w:val="auto"/>
        </w:rPr>
        <w:t>exercise.cpp:</w:t>
      </w:r>
    </w:p>
    <w:p w14:paraId="1B5C61DD" w14:textId="77777777" w:rsidR="00335E17" w:rsidRPr="00C078CC" w:rsidRDefault="00335E17" w:rsidP="0079749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A84B51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*  Program: PA_11_exercise</w:t>
      </w:r>
    </w:p>
    <w:p w14:paraId="2024962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36A19C6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70FAF3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Date: 05/24/2022</w:t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6653403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22D4110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odify exercise 1 to include additional features and you can </w:t>
      </w:r>
    </w:p>
    <w:p w14:paraId="3C9EA54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just submit exercise 2 since it includes all features of </w:t>
      </w:r>
    </w:p>
    <w:p w14:paraId="2D370C7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exercise 1. Additional graph processing algorithms such as </w:t>
      </w:r>
    </w:p>
    <w:p w14:paraId="33E677F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hortest paths can be added to this class or another class such </w:t>
      </w:r>
    </w:p>
    <w:p w14:paraId="2B9427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a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raphAlgorithm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.</w:t>
      </w:r>
    </w:p>
    <w:p w14:paraId="6DB48B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24AB99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47BDF99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5E1E0B9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41AFC7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F7E6D5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00360A5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4383E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6CB4D94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omani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710128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fstream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547211F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map&gt;</w:t>
      </w:r>
    </w:p>
    <w:p w14:paraId="37280E2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stack&gt;</w:t>
      </w:r>
    </w:p>
    <w:p w14:paraId="16B44E8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djacencyListGraph.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1E347E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HeapPriorityQueue.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5EDC8A2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try.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4DAE0F9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99981A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0110B7E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96C85B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class Flights</w:t>
      </w:r>
    </w:p>
    <w:p w14:paraId="5351B0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FEE906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7E2672F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G;</w:t>
      </w:r>
    </w:p>
    <w:p w14:paraId="24156CB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map&lt;string, Vertex *&gt; airport;</w:t>
      </w:r>
    </w:p>
    <w:p w14:paraId="64F93DA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vector&lt;string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8BE92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ector&lt;double&gt; price;</w:t>
      </w:r>
    </w:p>
    <w:p w14:paraId="51F97FE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um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Status {VISITED, UNEXPLORED, DISCOVERY, BACK};</w:t>
      </w:r>
    </w:p>
    <w:p w14:paraId="6BAD121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99CE82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class comp</w:t>
      </w:r>
    </w:p>
    <w:p w14:paraId="4382351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53BC44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10E549C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bool operator()(Entry&lt;double, Vertex *&gt; a, Entry&lt;double, Vertex *&gt; b)</w:t>
      </w:r>
    </w:p>
    <w:p w14:paraId="474C58D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6F9327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.ke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) 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b.ke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3112749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C10CCB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;</w:t>
      </w:r>
    </w:p>
    <w:p w14:paraId="1B8AFB0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DCCEDE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class comp2</w:t>
      </w:r>
    </w:p>
    <w:p w14:paraId="79CF466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FCDB47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31901BC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bool operator()(Entry&lt;int, Vertex *&gt; a, Entry&lt;int, Vertex *&gt; b)</w:t>
      </w:r>
    </w:p>
    <w:p w14:paraId="008795F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C91D0D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.ke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) 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b.ke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3104CDD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058EC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;</w:t>
      </w:r>
    </w:p>
    <w:p w14:paraId="0E6C098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1B53A7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ijkstraPric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, map&lt;Vertex *, Vertex *&gt; &amp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, map&lt;Vertex *, double&gt; &amp;cloud)</w:t>
      </w:r>
    </w:p>
    <w:p w14:paraId="009074D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0E044B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double&gt; D;</w:t>
      </w:r>
    </w:p>
    <w:p w14:paraId="76B9C33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4F827E3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&lt;Entry&lt;double, Vertex *&gt;, comp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C30625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Entry&lt;double, Vertex *&gt;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Token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739681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005B14F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for (Vertex *v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getVertic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413F528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354E750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if (v =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1DECE0F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pair&lt;Vertex *, double&gt;(v, 0));</w:t>
      </w:r>
    </w:p>
    <w:p w14:paraId="23803A6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else</w:t>
      </w:r>
    </w:p>
    <w:p w14:paraId="094C675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pair&lt;Vertex *, double&gt;(v, INT_MAX));</w:t>
      </w:r>
    </w:p>
    <w:p w14:paraId="5326499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Tokens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pair&lt;Vertex *, Entry&lt;double, Vertex *&gt;&gt;(v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Entry&lt;double, Vertex *&gt;(D[v], v))));</w:t>
      </w:r>
    </w:p>
    <w:p w14:paraId="7EE28B9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411CFE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4A60FB9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.empt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05A0148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93FC4D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Entry&lt;double, Vertex *&gt; entry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.removeM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E6EA7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double key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try.ke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615D85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Vertex *u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try.valu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F1A775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pair&lt;Vertex *, double&gt;(u, key));</w:t>
      </w:r>
    </w:p>
    <w:p w14:paraId="05616C1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Tokens.eras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057BC71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Edge *e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outgo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))</w:t>
      </w:r>
    </w:p>
    <w:p w14:paraId="7892251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19A675E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Vertex *v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opposit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, e);</w:t>
      </w:r>
    </w:p>
    <w:p w14:paraId="22059A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.fin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) =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.en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4BF39F9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    {</w:t>
      </w:r>
    </w:p>
    <w:p w14:paraId="5C3F416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nt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wg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e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1BCA71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D[u] +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wg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 D[v])</w:t>
      </w:r>
    </w:p>
    <w:p w14:paraId="3D6310A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1C835ED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D[v] = D[u] +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wg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6DB46F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.replac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Token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v], Entry&lt;double, Vertex *&gt;(D[v], v));</w:t>
      </w:r>
    </w:p>
    <w:p w14:paraId="553E1CD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v] = u;</w:t>
      </w:r>
    </w:p>
    <w:p w14:paraId="4AE4427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31D7709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3107B0D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0F1718D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420E4E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CFAEC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13DAE8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heapestFligh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, 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765D066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69CB47F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Vertex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695224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double&gt; cloud;</w:t>
      </w:r>
    </w:p>
    <w:p w14:paraId="124FE8B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ijkstraPric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, cloud);</w:t>
      </w:r>
    </w:p>
    <w:p w14:paraId="1E9E6FF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tack&lt;Vertex *&gt; output;</w:t>
      </w:r>
    </w:p>
    <w:p w14:paraId="3F395FB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tack&lt;double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71AEB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EBBAC3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Vertex *cur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0CB195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cur !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0A980A9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5DA9FC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pus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cur);</w:t>
      </w:r>
    </w:p>
    <w:p w14:paraId="2F30ED6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.pus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get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cur], cur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0311330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cur];</w:t>
      </w:r>
    </w:p>
    <w:p w14:paraId="45E0174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0EA050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CCFCAD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Path:\n";</w:t>
      </w:r>
    </w:p>
    <w:p w14:paraId="7AA65AA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5AF06E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empt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54CD950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DDBE3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&lt;&lt; " -- $"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.t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) &lt;&lt; " --&gt; "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t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7ABB0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p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0A6B7F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.p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16ED538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  </w:t>
      </w:r>
    </w:p>
    <w:p w14:paraId="29A9599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, $" &lt;&lt; cloud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]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0DF30D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D6179A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F8550E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heapestRoundTri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, 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487DF90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3C82B9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Vertex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_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13DC8E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double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_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A5024F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ijkstraPric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_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_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7FA7380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Vertex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_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D1C46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double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_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0BBD3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ijkstraPric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_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_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50BC41C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tack&lt;Vertex *&gt; output;</w:t>
      </w:r>
    </w:p>
    <w:p w14:paraId="6134E78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tack&lt;double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5A31DA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DB47F6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Vertex *cur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08985E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cur !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26E32B8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40921B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pus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cur);</w:t>
      </w:r>
    </w:p>
    <w:p w14:paraId="1D5E931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.pus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get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_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cur], cur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503DA2B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_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cur];</w:t>
      </w:r>
    </w:p>
    <w:p w14:paraId="6797F34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B5D292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cur !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5001DEF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2D3A35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pus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cur);</w:t>
      </w:r>
    </w:p>
    <w:p w14:paraId="3C2E12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.pus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get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_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cur], cur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4E97064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_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cur];</w:t>
      </w:r>
    </w:p>
    <w:p w14:paraId="12D9732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B23FF2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EFF6BE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Path:\n";</w:t>
      </w:r>
    </w:p>
    <w:p w14:paraId="57DB71B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18A6F3A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empt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57DEAD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4BAB04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&lt;&lt; " -- $"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.t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) &lt;&lt; " --&gt; "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t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59095E1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p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576CAC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.p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F1A9BB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AD415C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, $"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_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] +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_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]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554D8A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308323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C7B66F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DFS(Vertex *v, map&lt;Vertex *, Status&gt; &amp;label)</w:t>
      </w:r>
    </w:p>
    <w:p w14:paraId="252AA6D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04E6EA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if (label[v] != DISCOVERY)</w:t>
      </w:r>
    </w:p>
    <w:p w14:paraId="0BF8B90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FDEA41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 --&gt; ";</w:t>
      </w:r>
    </w:p>
    <w:p w14:paraId="7B4A1E2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573E4E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2A2091C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label[v] = VISITED;</w:t>
      </w:r>
    </w:p>
    <w:p w14:paraId="3E85A4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v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7F69D9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for (auto e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outgo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))</w:t>
      </w:r>
    </w:p>
    <w:p w14:paraId="3B07AF2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30D6243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Vertex *u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opposit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, e);</w:t>
      </w:r>
    </w:p>
    <w:p w14:paraId="2238E1D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if (label[u] == UNEXPLORED)</w:t>
      </w:r>
    </w:p>
    <w:p w14:paraId="7B3C0ED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DFS(u, label);</w:t>
      </w:r>
    </w:p>
    <w:p w14:paraId="4A11B72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4AD236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132CE2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51C65F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isitAl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ertex *v)</w:t>
      </w:r>
    </w:p>
    <w:p w14:paraId="1D7FC75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A0F009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Status&gt; label;</w:t>
      </w:r>
    </w:p>
    <w:p w14:paraId="3C966C3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for (auto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getVertic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71C309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label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] = UNEXPLORED;</w:t>
      </w:r>
    </w:p>
    <w:p w14:paraId="624877B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label[v] = DISCOVERY;</w:t>
      </w:r>
    </w:p>
    <w:p w14:paraId="112639F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Path:\n";</w:t>
      </w:r>
    </w:p>
    <w:p w14:paraId="0289B9C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DFS(v, label);</w:t>
      </w:r>
    </w:p>
    <w:p w14:paraId="78A9D2D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60AC5D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653E4E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B82378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fewestSt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, 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2D9A2C2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E9CF81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int&gt; D;</w:t>
      </w:r>
    </w:p>
    <w:p w14:paraId="36E7347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int&gt; cloud;</w:t>
      </w:r>
    </w:p>
    <w:p w14:paraId="5ED5BC4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Vertex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8A60A2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&lt;Entry&lt;int, Vertex *&gt;, comp2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4E1344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Entry&lt;int, Vertex *&gt;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Token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E9EFF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64B5FF3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for (Vertex *v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getVertic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350C1EA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D01697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if (v =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2A38419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pair&lt;Vertex *, int&gt;(v, 0));</w:t>
      </w:r>
    </w:p>
    <w:p w14:paraId="4B3A0B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else</w:t>
      </w:r>
    </w:p>
    <w:p w14:paraId="0CCA152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pair&lt;Vertex *, int&gt;(v, INT_MAX));</w:t>
      </w:r>
    </w:p>
    <w:p w14:paraId="3F9A786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Tokens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pair&lt;Vertex *, Entry&lt;int, Vertex *&gt;&gt;(v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Entry&lt;int, Vertex *&gt;(D[v], v))));</w:t>
      </w:r>
    </w:p>
    <w:p w14:paraId="2409A4D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1069AE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1570BFD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.empt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217BAE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0E0B02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Entry&lt;int, Vertex *&gt; entry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.removeM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66D350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int key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try.ke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53C4AB3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Vertex *u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try.valu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3AE895C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pair&lt;Vertex *, int&gt;(u, key));</w:t>
      </w:r>
    </w:p>
    <w:p w14:paraId="07C79DE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Tokens.eras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1000BAB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Edge *e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outgo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))</w:t>
      </w:r>
    </w:p>
    <w:p w14:paraId="070819F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5CD8A22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Vertex *v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opposit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, e);</w:t>
      </w:r>
    </w:p>
    <w:p w14:paraId="7DD2477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.fin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) =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.en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070CF6D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1765DEE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nt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wg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1;</w:t>
      </w:r>
    </w:p>
    <w:p w14:paraId="3A2462F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D[u] +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wg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 D[v])</w:t>
      </w:r>
    </w:p>
    <w:p w14:paraId="20F54F8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7DF9F2C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D[v] = D[u] +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wg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8E356E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.replac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Token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v], Entry&lt;int, Vertex *&gt;(D[v], v));</w:t>
      </w:r>
    </w:p>
    <w:p w14:paraId="448955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v] = u;</w:t>
      </w:r>
    </w:p>
    <w:p w14:paraId="63984BC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64A098E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00163D1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70337D0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24FE97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Path:\t\t\t";</w:t>
      </w:r>
    </w:p>
    <w:p w14:paraId="4EBCF1D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tack&lt;Vertex *&gt; output;</w:t>
      </w:r>
    </w:p>
    <w:p w14:paraId="4197B7D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Vertex *cur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4750DB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cur !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499D334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EC4EB0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pus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cur);</w:t>
      </w:r>
    </w:p>
    <w:p w14:paraId="537878C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cur];</w:t>
      </w:r>
    </w:p>
    <w:p w14:paraId="4FBD53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D37BD6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E6A8CC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empt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68A6D4F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345673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&lt;&lt; " -&gt; "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t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89688F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p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2125F7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5E49D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E71EF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3ECAC2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Stops:\t\t\t" &lt;&lt; cloud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] - 1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99513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710A29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4397B7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4C42D9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Flights(string str)</w:t>
      </w:r>
    </w:p>
    <w:p w14:paraId="3B95559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B01B74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fstream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fin;</w:t>
      </w:r>
    </w:p>
    <w:p w14:paraId="3BE02F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fin.ope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str, </w:t>
      </w:r>
      <w:proofErr w:type="spellStart"/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o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>binary);</w:t>
      </w:r>
    </w:p>
    <w:p w14:paraId="22836C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26D3EDD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if (!fin)</w:t>
      </w:r>
    </w:p>
    <w:p w14:paraId="2B58D5E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;</w:t>
      </w:r>
    </w:p>
    <w:p w14:paraId="0A13F07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9FCD96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fin.eof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342C110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9968C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 cur;</w:t>
      </w:r>
    </w:p>
    <w:p w14:paraId="3F91D78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int p{2};</w:t>
      </w:r>
    </w:p>
    <w:p w14:paraId="5906BA5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double n;</w:t>
      </w:r>
    </w:p>
    <w:p w14:paraId="7227D3C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CF465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while (p--)</w:t>
      </w:r>
    </w:p>
    <w:p w14:paraId="46DDB1C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41FAE60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in &gt;&gt; cur;</w:t>
      </w:r>
    </w:p>
    <w:p w14:paraId="5158861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!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ur.empt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4C1D2CD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164E4A6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.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cur);</w:t>
      </w:r>
    </w:p>
    <w:p w14:paraId="5489863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irport.fin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cur) =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irport.en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3AEEF7A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irport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pair&lt;string, Vertex *&gt;(cur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cur)));</w:t>
      </w:r>
    </w:p>
    <w:p w14:paraId="7C9F64F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09F0FA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7CB57FB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</w:p>
    <w:p w14:paraId="59F0814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fin &gt;&gt; n;</w:t>
      </w:r>
    </w:p>
    <w:p w14:paraId="7A9BF12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ice.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n);</w:t>
      </w:r>
    </w:p>
    <w:p w14:paraId="4B7E809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F18EA2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09DC330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for (int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0, j = 0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.siz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+= 2, ++j)</w:t>
      </w:r>
    </w:p>
    <w:p w14:paraId="5F9DC73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airport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]], airport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+ 1]], price[j]);</w:t>
      </w:r>
    </w:p>
    <w:p w14:paraId="42EF791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80657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6510CC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ntrolPane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0E64116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FFD41F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bool quit{false};</w:t>
      </w:r>
    </w:p>
    <w:p w14:paraId="21D9540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char choice{'Q'};</w:t>
      </w:r>
    </w:p>
    <w:p w14:paraId="2978CD6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A6CF23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fixed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etprecis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2);</w:t>
      </w:r>
    </w:p>
    <w:p w14:paraId="6094DC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49EA86B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quit)</w:t>
      </w:r>
    </w:p>
    <w:p w14:paraId="453F18A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0A1E0B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--------------------------------------------------------------------------\n";</w:t>
      </w:r>
    </w:p>
    <w:p w14:paraId="7D37883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0. Display all flights\n";</w:t>
      </w:r>
    </w:p>
    <w:p w14:paraId="5672038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1. Find a cheapest flight from one airport to another airport\n";</w:t>
      </w:r>
    </w:p>
    <w:p w14:paraId="6EFEC9A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2. Find a cheapest roundtrip from one airport to another airport\n";</w:t>
      </w:r>
    </w:p>
    <w:p w14:paraId="3F8BFE6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3. Find an order to visit all airports starting from an airport\n";</w:t>
      </w:r>
    </w:p>
    <w:p w14:paraId="78ABF9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4. Find a flight with fewest stops from one airport to another airport\n";</w:t>
      </w:r>
    </w:p>
    <w:p w14:paraId="787E720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Q. Exit\n";</w:t>
      </w:r>
    </w:p>
    <w:p w14:paraId="25E9CF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--------------------------------------------------------------------------\n";</w:t>
      </w:r>
    </w:p>
    <w:p w14:paraId="15C8B60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Your choice: ";</w:t>
      </w:r>
    </w:p>
    <w:p w14:paraId="4FFB6A4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gt;&gt; choice;</w:t>
      </w:r>
    </w:p>
    <w:p w14:paraId="7B281F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--------------------------------------------------------------------------\n";</w:t>
      </w:r>
    </w:p>
    <w:p w14:paraId="4D457EB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 first;</w:t>
      </w:r>
    </w:p>
    <w:p w14:paraId="7E1B706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 second;</w:t>
      </w:r>
    </w:p>
    <w:p w14:paraId="7DB4CAA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switch(choice)</w:t>
      </w:r>
    </w:p>
    <w:p w14:paraId="1BD0615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432D7E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ase '0':</w:t>
      </w:r>
    </w:p>
    <w:p w14:paraId="4D92044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pri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5BACA3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reak;</w:t>
      </w:r>
    </w:p>
    <w:p w14:paraId="19ECA98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314C9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ase '1':</w:t>
      </w:r>
    </w:p>
    <w:p w14:paraId="2953B91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Start from:\t\t";</w:t>
      </w:r>
    </w:p>
    <w:p w14:paraId="0BF13DD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gt;&gt; first;</w:t>
      </w:r>
    </w:p>
    <w:p w14:paraId="40DF273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Go to:\t\t\t";</w:t>
      </w:r>
    </w:p>
    <w:p w14:paraId="4BEF6FD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gt;&gt; second;</w:t>
      </w:r>
    </w:p>
    <w:p w14:paraId="3BA1B0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heapestFligh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airport[first], airport[second]);</w:t>
      </w:r>
    </w:p>
    <w:p w14:paraId="44EF41A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reak;</w:t>
      </w:r>
    </w:p>
    <w:p w14:paraId="29B65EB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45C4B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ase '2':</w:t>
      </w:r>
    </w:p>
    <w:p w14:paraId="73B810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Start from:\t\t";</w:t>
      </w:r>
    </w:p>
    <w:p w14:paraId="776C7BC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gt;&gt; first;</w:t>
      </w:r>
    </w:p>
    <w:p w14:paraId="17D64F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Go to:\t\t\t";</w:t>
      </w:r>
    </w:p>
    <w:p w14:paraId="13AB13C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gt;&gt; second;</w:t>
      </w:r>
    </w:p>
    <w:p w14:paraId="2521B43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heapestRoundTri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airport[first], airport[second]);</w:t>
      </w:r>
    </w:p>
    <w:p w14:paraId="190BB1C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reak;</w:t>
      </w:r>
    </w:p>
    <w:p w14:paraId="70AF9BD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BFAA00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ase '3':</w:t>
      </w:r>
    </w:p>
    <w:p w14:paraId="78DA48C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Start from:\t\t";</w:t>
      </w:r>
    </w:p>
    <w:p w14:paraId="69267CB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gt;&gt; first;</w:t>
      </w:r>
    </w:p>
    <w:p w14:paraId="048A64F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isitAl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airport[first]);</w:t>
      </w:r>
    </w:p>
    <w:p w14:paraId="4C4F7F2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reak;</w:t>
      </w:r>
    </w:p>
    <w:p w14:paraId="20CE53A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66B64D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    case '4':</w:t>
      </w:r>
    </w:p>
    <w:p w14:paraId="010850A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Start from:\t\t";</w:t>
      </w:r>
    </w:p>
    <w:p w14:paraId="370B6B5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gt;&gt; first;</w:t>
      </w:r>
    </w:p>
    <w:p w14:paraId="4C20C8E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Go to:\t\t\t";</w:t>
      </w:r>
    </w:p>
    <w:p w14:paraId="20C95B3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gt;&gt; second;</w:t>
      </w:r>
    </w:p>
    <w:p w14:paraId="67BCC6A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fewestSt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airport[first], airport[second]);</w:t>
      </w:r>
    </w:p>
    <w:p w14:paraId="501F1DE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reak;</w:t>
      </w:r>
    </w:p>
    <w:p w14:paraId="54CA600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</w:p>
    <w:p w14:paraId="72D3198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default:</w:t>
      </w:r>
    </w:p>
    <w:p w14:paraId="27881FB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quit = true;</w:t>
      </w:r>
    </w:p>
    <w:p w14:paraId="2C35CC7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26F16C9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16DF86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82FAFE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787B33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96A7A1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74DA9BC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197B9F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Flights test("PA11Flights.txt");</w:t>
      </w:r>
    </w:p>
    <w:p w14:paraId="34C66FC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est.controlPane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3BBB1BD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2786F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4B72A0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792B31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59BFF50F" w14:textId="21ECC9DA" w:rsidR="00335E17" w:rsidRPr="00C078CC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42EA008D" w14:textId="77777777" w:rsidR="00D55FAB" w:rsidRPr="00C078CC" w:rsidRDefault="00D55FAB" w:rsidP="00D55FAB">
      <w:pPr>
        <w:rPr>
          <w:color w:val="auto"/>
        </w:rPr>
      </w:pPr>
    </w:p>
    <w:p w14:paraId="4E938F39" w14:textId="60D3CD36" w:rsidR="00B51887" w:rsidRPr="00C078CC" w:rsidRDefault="00DD2D78" w:rsidP="00797498">
      <w:pPr>
        <w:rPr>
          <w:color w:val="auto"/>
        </w:rPr>
      </w:pPr>
      <w:r w:rsidRPr="00C078CC">
        <w:rPr>
          <w:color w:val="auto"/>
        </w:rPr>
        <w:t>Input/output below:</w:t>
      </w:r>
    </w:p>
    <w:p w14:paraId="654BD4B2" w14:textId="77777777" w:rsidR="00797498" w:rsidRPr="00C078CC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8066A63" w14:textId="66018013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92C4E3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03C0EC7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1B3D822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21B7E17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2651B2B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4. Find a flight with fewest stops from one airport to another airport      </w:t>
      </w:r>
    </w:p>
    <w:p w14:paraId="2742664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3959BFE7" w14:textId="7C65B619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4323D72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0</w:t>
      </w:r>
    </w:p>
    <w:p w14:paraId="51021C5B" w14:textId="79BB4B86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5906AE7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LAX</w:t>
      </w:r>
    </w:p>
    <w:p w14:paraId="705F07A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SEA, 199.99)  (DFW, 189.00)  </w:t>
      </w:r>
    </w:p>
    <w:p w14:paraId="08B5935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3 adjacencies:(SFO, 79.00)  (DFW, 199.00)  (MSY, 190.00)        </w:t>
      </w:r>
    </w:p>
    <w:p w14:paraId="38E3672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SEA</w:t>
      </w:r>
    </w:p>
    <w:p w14:paraId="06F9DDA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ORD, 179.50)  </w:t>
      </w:r>
    </w:p>
    <w:p w14:paraId="3AB8FAE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LAX, 199.99)  </w:t>
      </w:r>
    </w:p>
    <w:p w14:paraId="657E425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DFW</w:t>
      </w:r>
    </w:p>
    <w:p w14:paraId="37C3D5F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LAX, 199.00)  (SFO, 99.99)  </w:t>
      </w:r>
    </w:p>
    <w:p w14:paraId="6EF3BD0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3 adjacencies:(LAX, 189.00)  (ORD, 50.00)  (MSY, 109.00)        </w:t>
      </w:r>
    </w:p>
    <w:p w14:paraId="17A7385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SFO</w:t>
      </w:r>
    </w:p>
    <w:p w14:paraId="05284AA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LAX, 79.00)  </w:t>
      </w:r>
    </w:p>
    <w:p w14:paraId="75C3B5B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DFW, 99.99)  </w:t>
      </w:r>
    </w:p>
    <w:p w14:paraId="701FF6C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ORD</w:t>
      </w:r>
    </w:p>
    <w:p w14:paraId="154B893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DFW, 50.00)  (BOS, 179.00)  </w:t>
      </w:r>
    </w:p>
    <w:p w14:paraId="0DDBB0C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3 adjacencies:(BOS, 149.00)  (JFK, 99.00)  (SEA, 179.50)  </w:t>
      </w:r>
    </w:p>
    <w:p w14:paraId="4019020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lastRenderedPageBreak/>
        <w:t>Vertex BOS</w:t>
      </w:r>
    </w:p>
    <w:p w14:paraId="1A6EC00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ORD, 149.00)  (JFK, 99.00)  </w:t>
      </w:r>
    </w:p>
    <w:p w14:paraId="25CA647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ORD, 179.00)  </w:t>
      </w:r>
    </w:p>
    <w:p w14:paraId="607D672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JFK</w:t>
      </w:r>
    </w:p>
    <w:p w14:paraId="45EBEE6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3 adjacencies:(ORD, 99.00)  (MIA, 49.00)  (MSY, 220.00)   </w:t>
      </w:r>
    </w:p>
    <w:p w14:paraId="0726DDF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BOS, 99.00)  </w:t>
      </w:r>
    </w:p>
    <w:p w14:paraId="791CE9D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MIA</w:t>
      </w:r>
    </w:p>
    <w:p w14:paraId="6544035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MSY, 50.00)  </w:t>
      </w:r>
    </w:p>
    <w:p w14:paraId="7D422FB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JFK, 49.00)  </w:t>
      </w:r>
    </w:p>
    <w:p w14:paraId="6F2EA33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MSY</w:t>
      </w:r>
    </w:p>
    <w:p w14:paraId="6B38D73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LAX, 190.00)  (DFW, 109.00)  </w:t>
      </w:r>
    </w:p>
    <w:p w14:paraId="7EA434A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2 adjacencies:(JFK, 220.00)  (MIA, 50.00)  </w:t>
      </w:r>
    </w:p>
    <w:p w14:paraId="7C852AB5" w14:textId="2B0E5F83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1BC4509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5553E3C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0E55407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7797483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01BAFD5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7D94C5E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4F78C83F" w14:textId="1297BF25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67A6F29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1</w:t>
      </w:r>
    </w:p>
    <w:p w14:paraId="0AB4DB81" w14:textId="4B5441B4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57559F2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LAX</w:t>
      </w:r>
    </w:p>
    <w:p w14:paraId="0AC6A8D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Go to:                  JFK</w:t>
      </w:r>
    </w:p>
    <w:p w14:paraId="02479FD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</w:t>
      </w:r>
    </w:p>
    <w:p w14:paraId="10CABD6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LAX -- $199.99 --&gt; SEA -- $179.50 --&gt; ORD -- $179.00 --&gt; BOS -- $99.00 --&gt; JFK, $656.00</w:t>
      </w:r>
    </w:p>
    <w:p w14:paraId="4CD05C1A" w14:textId="38E1062B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706A39D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3639081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44F8ACF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1310E35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09EF39E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398C577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58033057" w14:textId="1172C026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D624C7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1</w:t>
      </w:r>
    </w:p>
    <w:p w14:paraId="0F1CBA1E" w14:textId="55721A4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5C1CC38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JFK</w:t>
      </w:r>
    </w:p>
    <w:p w14:paraId="5686C9F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Go to:                  LAX</w:t>
      </w:r>
    </w:p>
    <w:p w14:paraId="0BFF0F7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</w:t>
      </w:r>
    </w:p>
    <w:p w14:paraId="53009F3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JFK -- $49.00 --&gt; MIA -- $50.00 --&gt; MSY -- $190.00 --&gt; LAX, $289.00</w:t>
      </w:r>
    </w:p>
    <w:p w14:paraId="59EA0003" w14:textId="29F560A9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10F61E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462BF3E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1F397B2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7B35707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4C293A8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64B76C6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6BC705C2" w14:textId="5BF6CACC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4D34C8D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2</w:t>
      </w:r>
    </w:p>
    <w:p w14:paraId="7D0A4A41" w14:textId="094CBA20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ECF918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LAX</w:t>
      </w:r>
    </w:p>
    <w:p w14:paraId="4C0DDF4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lastRenderedPageBreak/>
        <w:t>Go to:                  JFK</w:t>
      </w:r>
    </w:p>
    <w:p w14:paraId="4B3C53D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</w:t>
      </w:r>
    </w:p>
    <w:p w14:paraId="6469CBF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LAX -- $199.99 --&gt; SEA -- $179.50 --&gt; ORD -- $179.00 --&gt; BOS -- $99.00 --&gt; JFK -- $49.00 --&gt; MIA -- $50.00 --&gt; MSY -- $190.00 --&gt; LAX, $945.00</w:t>
      </w:r>
    </w:p>
    <w:p w14:paraId="49C22FD9" w14:textId="4379913C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39B27A5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0F0D162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0417C43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1ED02B7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3320E6E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1047D26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2E5EF3F6" w14:textId="1B3E9EB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BC1EF9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2</w:t>
      </w:r>
    </w:p>
    <w:p w14:paraId="2A118225" w14:textId="6F820A6A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7CBA9CC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SEA</w:t>
      </w:r>
    </w:p>
    <w:p w14:paraId="1E1E831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Go to:                  SFO</w:t>
      </w:r>
    </w:p>
    <w:p w14:paraId="13981E1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</w:t>
      </w:r>
    </w:p>
    <w:p w14:paraId="4DC7212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EA -- $179.50 --&gt; ORD -- $50.00 --&gt; DFW -- $99.99 --&gt; SFO -- $79.00 --&gt; LAX -- $199.99 --&gt; SEA, $606.00</w:t>
      </w:r>
    </w:p>
    <w:p w14:paraId="6B50F731" w14:textId="3EBA3963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1C27FAF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44D328B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73CD2E7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217DA55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6C3BCC8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4D22F29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50C0B177" w14:textId="5369058B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B6507B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3</w:t>
      </w:r>
    </w:p>
    <w:p w14:paraId="3DE49C2A" w14:textId="366FA201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647DE1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LAX</w:t>
      </w:r>
    </w:p>
    <w:p w14:paraId="0E1EC76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</w:t>
      </w:r>
    </w:p>
    <w:p w14:paraId="4DD3BD9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LAX --&gt; SEA --&gt; ORD --&gt; DFW --&gt; SFO --&gt; BOS --&gt; JFK --&gt; MIA --&gt; MSY</w:t>
      </w:r>
    </w:p>
    <w:p w14:paraId="4F1D0C2B" w14:textId="5F6A7876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28689DF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50801BF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5DBD9E6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4E72E72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291AA82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7EB2742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1F1DEF28" w14:textId="0F345CAA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5A6C8B0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4</w:t>
      </w:r>
    </w:p>
    <w:p w14:paraId="111D650E" w14:textId="5F9619DD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2FBA8CB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JFK</w:t>
      </w:r>
    </w:p>
    <w:p w14:paraId="22B474D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Go to:                  LAX</w:t>
      </w:r>
    </w:p>
    <w:p w14:paraId="7FF400D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                   JFK -&gt; MSY -&gt; LAX</w:t>
      </w:r>
    </w:p>
    <w:p w14:paraId="4ED1785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ops:                  1</w:t>
      </w:r>
    </w:p>
    <w:p w14:paraId="5503B1F2" w14:textId="4D3FDE8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9CE7E2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51CABE4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69F2FD1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29E43DE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342701D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577E367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lastRenderedPageBreak/>
        <w:t>Q. Exit</w:t>
      </w:r>
    </w:p>
    <w:p w14:paraId="1FFBAD1A" w14:textId="4DA9939F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152C715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4</w:t>
      </w:r>
    </w:p>
    <w:p w14:paraId="65043D70" w14:textId="40BC3608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6EB5EC0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SFO</w:t>
      </w:r>
    </w:p>
    <w:p w14:paraId="542D539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Go to:                  SEA</w:t>
      </w:r>
    </w:p>
    <w:p w14:paraId="69EC896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                   SFO -&gt; LAX -&gt; SEA</w:t>
      </w:r>
    </w:p>
    <w:p w14:paraId="3260A53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ops:                  1</w:t>
      </w:r>
    </w:p>
    <w:p w14:paraId="40AFE70F" w14:textId="18709EE3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373FF26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2B425B7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2BBBB11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5A86409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6B6883E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2399CEE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5EA22EA1" w14:textId="22B8A8F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EE3CCBA" w14:textId="48C7E820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Your choice: </w:t>
      </w:r>
      <w:r>
        <w:rPr>
          <w:rFonts w:ascii="Consolas" w:hAnsi="Consolas"/>
          <w:color w:val="auto"/>
          <w:sz w:val="21"/>
          <w:szCs w:val="21"/>
          <w:lang w:eastAsia="zh-CN"/>
        </w:rPr>
        <w:t>Q</w:t>
      </w:r>
    </w:p>
    <w:p w14:paraId="5431C72C" w14:textId="4E1E113C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46B2511A" w14:textId="14B2C764" w:rsidR="00D55FAB" w:rsidRPr="00C078CC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25B8978C" w14:textId="77777777" w:rsidR="00B66FE3" w:rsidRDefault="00B66FE3" w:rsidP="009D41CF">
      <w:pPr>
        <w:spacing w:line="360" w:lineRule="auto"/>
        <w:rPr>
          <w:color w:val="auto"/>
        </w:rPr>
      </w:pPr>
    </w:p>
    <w:p w14:paraId="13BE74A6" w14:textId="140883E5" w:rsidR="00751AF9" w:rsidRPr="00C078CC" w:rsidRDefault="005A557D" w:rsidP="009D41CF">
      <w:pPr>
        <w:spacing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1</w:t>
      </w:r>
      <w:r w:rsidR="00F53294" w:rsidRPr="00C078CC">
        <w:rPr>
          <w:color w:val="auto"/>
        </w:rPr>
        <w:t>:</w:t>
      </w:r>
    </w:p>
    <w:p w14:paraId="26EC7216" w14:textId="40EF7543" w:rsidR="00F12340" w:rsidRPr="00C078CC" w:rsidRDefault="005A5012" w:rsidP="00693EC1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color w:val="auto"/>
          <w:lang w:eastAsia="zh-CN"/>
        </w:rPr>
      </w:pPr>
      <w:r w:rsidRPr="00C078CC">
        <w:rPr>
          <w:rFonts w:ascii="Ink Free" w:hAnsi="Ink Free"/>
          <w:color w:val="auto"/>
          <w:lang w:eastAsia="zh-CN"/>
        </w:rPr>
        <w:t>Ans</w:t>
      </w:r>
    </w:p>
    <w:p w14:paraId="27664B4B" w14:textId="0700D3ED" w:rsidR="00024468" w:rsidRPr="00C078CC" w:rsidRDefault="005A557D" w:rsidP="00E91DA0">
      <w:pPr>
        <w:pStyle w:val="NormalWeb"/>
        <w:spacing w:before="0" w:beforeAutospacing="0" w:after="0" w:afterAutospacing="0"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2</w:t>
      </w:r>
      <w:r w:rsidR="00F53294" w:rsidRPr="00C078CC">
        <w:rPr>
          <w:color w:val="auto"/>
        </w:rPr>
        <w:t>:</w:t>
      </w:r>
    </w:p>
    <w:p w14:paraId="49FFA3A1" w14:textId="36E06A4F" w:rsidR="00693EC1" w:rsidRPr="00C078CC" w:rsidRDefault="005A5012" w:rsidP="00693EC1">
      <w:pPr>
        <w:spacing w:line="360" w:lineRule="auto"/>
        <w:ind w:firstLine="720"/>
        <w:rPr>
          <w:rFonts w:ascii="Ink Free" w:hAnsi="Ink Free"/>
          <w:color w:val="auto"/>
          <w:lang w:eastAsia="zh-CN"/>
        </w:rPr>
      </w:pPr>
      <w:r w:rsidRPr="00C078CC">
        <w:rPr>
          <w:rFonts w:ascii="Ink Free" w:hAnsi="Ink Free"/>
          <w:color w:val="auto"/>
          <w:lang w:eastAsia="zh-CN"/>
        </w:rPr>
        <w:t>Ans</w:t>
      </w:r>
    </w:p>
    <w:sectPr w:rsidR="00693EC1" w:rsidRPr="00C078C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D3F28" w14:textId="77777777" w:rsidR="00BA08E4" w:rsidRDefault="00BA08E4" w:rsidP="0089713B">
      <w:r>
        <w:separator/>
      </w:r>
    </w:p>
  </w:endnote>
  <w:endnote w:type="continuationSeparator" w:id="0">
    <w:p w14:paraId="38AC7040" w14:textId="77777777" w:rsidR="00BA08E4" w:rsidRDefault="00BA08E4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5D34F" w14:textId="77777777" w:rsidR="00BA08E4" w:rsidRDefault="00BA08E4" w:rsidP="0089713B">
      <w:r>
        <w:separator/>
      </w:r>
    </w:p>
  </w:footnote>
  <w:footnote w:type="continuationSeparator" w:id="0">
    <w:p w14:paraId="1C7971E2" w14:textId="77777777" w:rsidR="00BA08E4" w:rsidRDefault="00BA08E4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6202367">
    <w:abstractNumId w:val="0"/>
  </w:num>
  <w:num w:numId="2" w16cid:durableId="1051423170">
    <w:abstractNumId w:val="1"/>
  </w:num>
  <w:num w:numId="3" w16cid:durableId="3428239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noPunctuationKerning/>
  <w:characterSpacingControl w:val="doNotCompress"/>
  <w:hdrShapeDefaults>
    <o:shapedefaults v:ext="edit" spidmax="2050">
      <o:colormru v:ext="edit" colors="#1e1e1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tqwFAISveeAtAAAA"/>
  </w:docVars>
  <w:rsids>
    <w:rsidRoot w:val="00160F9E"/>
    <w:rsid w:val="000106B9"/>
    <w:rsid w:val="000174BB"/>
    <w:rsid w:val="000224F0"/>
    <w:rsid w:val="00024468"/>
    <w:rsid w:val="00063BF7"/>
    <w:rsid w:val="00070703"/>
    <w:rsid w:val="000807E0"/>
    <w:rsid w:val="00085A35"/>
    <w:rsid w:val="00086DCC"/>
    <w:rsid w:val="000D3EA8"/>
    <w:rsid w:val="000F5554"/>
    <w:rsid w:val="00101CE0"/>
    <w:rsid w:val="00122B81"/>
    <w:rsid w:val="00133DB8"/>
    <w:rsid w:val="00140391"/>
    <w:rsid w:val="00160F9E"/>
    <w:rsid w:val="001658E0"/>
    <w:rsid w:val="00182114"/>
    <w:rsid w:val="001D619C"/>
    <w:rsid w:val="001E3AE1"/>
    <w:rsid w:val="001E43B3"/>
    <w:rsid w:val="001F5950"/>
    <w:rsid w:val="00293D23"/>
    <w:rsid w:val="002A45F8"/>
    <w:rsid w:val="002B4167"/>
    <w:rsid w:val="002C2D6D"/>
    <w:rsid w:val="002C2D99"/>
    <w:rsid w:val="0031619A"/>
    <w:rsid w:val="0032124B"/>
    <w:rsid w:val="00335E17"/>
    <w:rsid w:val="00345032"/>
    <w:rsid w:val="0034560A"/>
    <w:rsid w:val="00352167"/>
    <w:rsid w:val="0035500A"/>
    <w:rsid w:val="00377960"/>
    <w:rsid w:val="003902D4"/>
    <w:rsid w:val="00396945"/>
    <w:rsid w:val="003C0BC1"/>
    <w:rsid w:val="003D0CE1"/>
    <w:rsid w:val="003D3171"/>
    <w:rsid w:val="003E1B91"/>
    <w:rsid w:val="003E482A"/>
    <w:rsid w:val="003F58D1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B614E"/>
    <w:rsid w:val="004C5D7E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776FD"/>
    <w:rsid w:val="00583585"/>
    <w:rsid w:val="00586ABA"/>
    <w:rsid w:val="00592559"/>
    <w:rsid w:val="005A5012"/>
    <w:rsid w:val="005A557D"/>
    <w:rsid w:val="005B16A5"/>
    <w:rsid w:val="005B2267"/>
    <w:rsid w:val="005B4D53"/>
    <w:rsid w:val="005C7393"/>
    <w:rsid w:val="005D0636"/>
    <w:rsid w:val="005E229C"/>
    <w:rsid w:val="005E41C6"/>
    <w:rsid w:val="00612583"/>
    <w:rsid w:val="0063016C"/>
    <w:rsid w:val="00647A71"/>
    <w:rsid w:val="00662FB3"/>
    <w:rsid w:val="0067119B"/>
    <w:rsid w:val="00692667"/>
    <w:rsid w:val="00693EC1"/>
    <w:rsid w:val="006D72E4"/>
    <w:rsid w:val="006E37B9"/>
    <w:rsid w:val="006F4DB0"/>
    <w:rsid w:val="00706C06"/>
    <w:rsid w:val="00743543"/>
    <w:rsid w:val="00751AF9"/>
    <w:rsid w:val="00781012"/>
    <w:rsid w:val="00786CEB"/>
    <w:rsid w:val="00787867"/>
    <w:rsid w:val="00797498"/>
    <w:rsid w:val="007A3BDB"/>
    <w:rsid w:val="007A7674"/>
    <w:rsid w:val="00803AD1"/>
    <w:rsid w:val="00807425"/>
    <w:rsid w:val="00813905"/>
    <w:rsid w:val="00830896"/>
    <w:rsid w:val="008323D6"/>
    <w:rsid w:val="00843F7C"/>
    <w:rsid w:val="00846E93"/>
    <w:rsid w:val="0086130D"/>
    <w:rsid w:val="00866F37"/>
    <w:rsid w:val="0087467A"/>
    <w:rsid w:val="00875690"/>
    <w:rsid w:val="00881EE5"/>
    <w:rsid w:val="0089713B"/>
    <w:rsid w:val="008B1D4B"/>
    <w:rsid w:val="008E69A1"/>
    <w:rsid w:val="008F7ADF"/>
    <w:rsid w:val="009239B2"/>
    <w:rsid w:val="00927F9D"/>
    <w:rsid w:val="00930EE9"/>
    <w:rsid w:val="009335F0"/>
    <w:rsid w:val="0094081D"/>
    <w:rsid w:val="00945E0E"/>
    <w:rsid w:val="009472A4"/>
    <w:rsid w:val="00957089"/>
    <w:rsid w:val="0098498C"/>
    <w:rsid w:val="0099671E"/>
    <w:rsid w:val="009A3F0E"/>
    <w:rsid w:val="009D41CF"/>
    <w:rsid w:val="00A173A2"/>
    <w:rsid w:val="00A456AB"/>
    <w:rsid w:val="00A76213"/>
    <w:rsid w:val="00A97905"/>
    <w:rsid w:val="00AB05A2"/>
    <w:rsid w:val="00AC59D9"/>
    <w:rsid w:val="00B01C7A"/>
    <w:rsid w:val="00B0288C"/>
    <w:rsid w:val="00B14E7B"/>
    <w:rsid w:val="00B20410"/>
    <w:rsid w:val="00B25834"/>
    <w:rsid w:val="00B51887"/>
    <w:rsid w:val="00B52A41"/>
    <w:rsid w:val="00B66FE3"/>
    <w:rsid w:val="00BA08E4"/>
    <w:rsid w:val="00BB0352"/>
    <w:rsid w:val="00BE02DB"/>
    <w:rsid w:val="00BF0E1B"/>
    <w:rsid w:val="00BF4A06"/>
    <w:rsid w:val="00C06995"/>
    <w:rsid w:val="00C078CC"/>
    <w:rsid w:val="00C6498F"/>
    <w:rsid w:val="00C75F01"/>
    <w:rsid w:val="00CB1B8A"/>
    <w:rsid w:val="00CB309D"/>
    <w:rsid w:val="00CC6542"/>
    <w:rsid w:val="00D038D6"/>
    <w:rsid w:val="00D0418F"/>
    <w:rsid w:val="00D41039"/>
    <w:rsid w:val="00D475EA"/>
    <w:rsid w:val="00D55FAB"/>
    <w:rsid w:val="00D66CE4"/>
    <w:rsid w:val="00D72885"/>
    <w:rsid w:val="00D82B56"/>
    <w:rsid w:val="00D96F9E"/>
    <w:rsid w:val="00DC1375"/>
    <w:rsid w:val="00DD07D9"/>
    <w:rsid w:val="00DD2D78"/>
    <w:rsid w:val="00DE3DC8"/>
    <w:rsid w:val="00DF50AF"/>
    <w:rsid w:val="00DF69E4"/>
    <w:rsid w:val="00DF7D35"/>
    <w:rsid w:val="00E00415"/>
    <w:rsid w:val="00E077B3"/>
    <w:rsid w:val="00E224DB"/>
    <w:rsid w:val="00E23D4C"/>
    <w:rsid w:val="00E30C26"/>
    <w:rsid w:val="00E35349"/>
    <w:rsid w:val="00E473FD"/>
    <w:rsid w:val="00E56207"/>
    <w:rsid w:val="00E67B6F"/>
    <w:rsid w:val="00E73320"/>
    <w:rsid w:val="00E75705"/>
    <w:rsid w:val="00E7723E"/>
    <w:rsid w:val="00E8496B"/>
    <w:rsid w:val="00E91DA0"/>
    <w:rsid w:val="00E9671F"/>
    <w:rsid w:val="00ED45A4"/>
    <w:rsid w:val="00F007E4"/>
    <w:rsid w:val="00F12340"/>
    <w:rsid w:val="00F31018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1e1e1e"/>
    </o:shapedefaults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834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4</TotalTime>
  <Pages>25</Pages>
  <Words>5450</Words>
  <Characters>31065</Characters>
  <Application>Microsoft Office Word</Application>
  <DocSecurity>0</DocSecurity>
  <Lines>25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36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90</cp:revision>
  <cp:lastPrinted>2021-11-17T02:48:00Z</cp:lastPrinted>
  <dcterms:created xsi:type="dcterms:W3CDTF">2021-08-09T16:31:00Z</dcterms:created>
  <dcterms:modified xsi:type="dcterms:W3CDTF">2022-05-18T21:08:00Z</dcterms:modified>
</cp:coreProperties>
</file>